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9310B6" w14:textId="28A16495" w:rsidR="00933816" w:rsidRDefault="00D432A7">
      <w:pPr>
        <w:pStyle w:val="Heading1"/>
      </w:pPr>
      <w:bookmarkStart w:id="0" w:name="X3c8e42f00870dfa0fcd87d9301bf361c099878f"/>
      <w:r>
        <w:t>RiVirtual – Building a Global Real Estate Intelligence Ecosystem (Case Study)</w:t>
      </w:r>
    </w:p>
    <w:p w14:paraId="67F4DE0C" w14:textId="77777777" w:rsidR="00933816" w:rsidRDefault="00D432A7">
      <w:pPr>
        <w:pStyle w:val="Heading2"/>
      </w:pPr>
      <w:bookmarkStart w:id="1" w:name="project-overview"/>
      <w:r>
        <w:t>Project Overview</w:t>
      </w:r>
    </w:p>
    <w:p w14:paraId="37F75A96" w14:textId="77777777" w:rsidR="00933816" w:rsidRDefault="00D432A7">
      <w:pPr>
        <w:pStyle w:val="FirstParagraph"/>
      </w:pPr>
      <w:r>
        <w:t>RiVirtual is a next-generation PropTech platform designed to connect customers, realtors, brokers, builders, lenders, advisors, property managers, and service providers within a single digital ecosystem.</w:t>
      </w:r>
    </w:p>
    <w:p w14:paraId="275AF95F" w14:textId="77777777" w:rsidR="00933816" w:rsidRDefault="00D432A7">
      <w:pPr>
        <w:pStyle w:val="BodyText"/>
      </w:pPr>
      <w:r>
        <w:t>The platform aims to simplify the complete real-estate lifecycle—from property discovery and lead generation to transaction completion and post-sale services—through intelligent workflows, CRM integration, AI-assisted property publishing, and role-based user experiences.</w:t>
      </w:r>
    </w:p>
    <w:p w14:paraId="681D72EC" w14:textId="77777777" w:rsidR="00933816" w:rsidRDefault="00D432A7">
      <w:r>
        <w:pict w14:anchorId="6807DE9F">
          <v:rect id="_x0000_i1025" style="width:0;height:1.5pt" o:hralign="center" o:hrstd="t" o:hr="t"/>
        </w:pict>
      </w:r>
    </w:p>
    <w:p w14:paraId="4CCEB787" w14:textId="77777777" w:rsidR="00933816" w:rsidRDefault="00D432A7">
      <w:pPr>
        <w:pStyle w:val="Heading1"/>
      </w:pPr>
      <w:bookmarkStart w:id="2" w:name="my-role"/>
      <w:bookmarkEnd w:id="1"/>
      <w:bookmarkEnd w:id="0"/>
      <w:r>
        <w:t>My Role</w:t>
      </w:r>
    </w:p>
    <w:p w14:paraId="3163902F" w14:textId="77777777" w:rsidR="00933816" w:rsidRDefault="00D432A7">
      <w:pPr>
        <w:pStyle w:val="Heading3"/>
      </w:pPr>
      <w:bookmarkStart w:id="3" w:name="lead-product-designer"/>
      <w:r>
        <w:t>Lead Product Designer</w:t>
      </w:r>
    </w:p>
    <w:p w14:paraId="539F2241" w14:textId="77777777" w:rsidR="00933816" w:rsidRDefault="00D432A7">
      <w:pPr>
        <w:pStyle w:val="Heading3"/>
      </w:pPr>
      <w:bookmarkStart w:id="4" w:name="crm-architect"/>
      <w:bookmarkEnd w:id="3"/>
      <w:r>
        <w:t>CRM Architect</w:t>
      </w:r>
    </w:p>
    <w:p w14:paraId="1AF206E2" w14:textId="77777777" w:rsidR="00933816" w:rsidRDefault="00D432A7">
      <w:pPr>
        <w:pStyle w:val="Heading3"/>
      </w:pPr>
      <w:bookmarkStart w:id="5" w:name="qa-lead"/>
      <w:bookmarkEnd w:id="4"/>
      <w:r>
        <w:t>QA Lead</w:t>
      </w:r>
    </w:p>
    <w:p w14:paraId="51FEDBD3" w14:textId="77777777" w:rsidR="00933816" w:rsidRDefault="00D432A7">
      <w:pPr>
        <w:pStyle w:val="Heading3"/>
      </w:pPr>
      <w:bookmarkStart w:id="6" w:name="localization-coordinator"/>
      <w:bookmarkEnd w:id="5"/>
      <w:r>
        <w:t>Localization Coordinator</w:t>
      </w:r>
    </w:p>
    <w:p w14:paraId="394411AF" w14:textId="77777777" w:rsidR="00933816" w:rsidRDefault="00D432A7">
      <w:pPr>
        <w:pStyle w:val="Heading3"/>
      </w:pPr>
      <w:bookmarkStart w:id="7" w:name="responsibilities"/>
      <w:bookmarkEnd w:id="6"/>
      <w:r>
        <w:t>Responsibilities</w:t>
      </w:r>
    </w:p>
    <w:p w14:paraId="03672CDC" w14:textId="77777777" w:rsidR="00933816" w:rsidRDefault="00D432A7">
      <w:pPr>
        <w:pStyle w:val="Compact"/>
        <w:numPr>
          <w:ilvl w:val="0"/>
          <w:numId w:val="2"/>
        </w:numPr>
      </w:pPr>
      <w:r>
        <w:t>Product Design &amp; UX Architecture</w:t>
      </w:r>
    </w:p>
    <w:p w14:paraId="2830B5EF" w14:textId="77777777" w:rsidR="00933816" w:rsidRDefault="00D432A7">
      <w:pPr>
        <w:pStyle w:val="Compact"/>
        <w:numPr>
          <w:ilvl w:val="0"/>
          <w:numId w:val="2"/>
        </w:numPr>
      </w:pPr>
      <w:r>
        <w:t>CRM Redesign</w:t>
      </w:r>
    </w:p>
    <w:p w14:paraId="6FC06CA2" w14:textId="77777777" w:rsidR="00933816" w:rsidRDefault="00D432A7">
      <w:pPr>
        <w:pStyle w:val="Compact"/>
        <w:numPr>
          <w:ilvl w:val="0"/>
          <w:numId w:val="2"/>
        </w:numPr>
      </w:pPr>
      <w:r>
        <w:t>Property Posting Revamp</w:t>
      </w:r>
    </w:p>
    <w:p w14:paraId="441488C0" w14:textId="77777777" w:rsidR="00933816" w:rsidRDefault="00D432A7">
      <w:pPr>
        <w:pStyle w:val="Compact"/>
        <w:numPr>
          <w:ilvl w:val="0"/>
          <w:numId w:val="2"/>
        </w:numPr>
      </w:pPr>
      <w:r>
        <w:t>Subscription Experience Design</w:t>
      </w:r>
    </w:p>
    <w:p w14:paraId="62CEF801" w14:textId="77777777" w:rsidR="00933816" w:rsidRDefault="00D432A7">
      <w:pPr>
        <w:pStyle w:val="Compact"/>
        <w:numPr>
          <w:ilvl w:val="0"/>
          <w:numId w:val="2"/>
        </w:numPr>
      </w:pPr>
      <w:r>
        <w:t>Digital Business Card Design &amp; Implementation</w:t>
      </w:r>
    </w:p>
    <w:p w14:paraId="390D186E" w14:textId="77777777" w:rsidR="00933816" w:rsidRDefault="00D432A7">
      <w:pPr>
        <w:pStyle w:val="Compact"/>
        <w:numPr>
          <w:ilvl w:val="0"/>
          <w:numId w:val="2"/>
        </w:numPr>
      </w:pPr>
      <w:r>
        <w:t>Awards Platform Design</w:t>
      </w:r>
    </w:p>
    <w:p w14:paraId="466EF42D" w14:textId="77777777" w:rsidR="00933816" w:rsidRDefault="00D432A7">
      <w:pPr>
        <w:pStyle w:val="Compact"/>
        <w:numPr>
          <w:ilvl w:val="0"/>
          <w:numId w:val="2"/>
        </w:numPr>
      </w:pPr>
      <w:r>
        <w:t>Landing Page Design</w:t>
      </w:r>
    </w:p>
    <w:p w14:paraId="299A2F60" w14:textId="77777777" w:rsidR="00933816" w:rsidRDefault="00D432A7">
      <w:pPr>
        <w:pStyle w:val="Compact"/>
        <w:numPr>
          <w:ilvl w:val="0"/>
          <w:numId w:val="2"/>
        </w:numPr>
      </w:pPr>
      <w:r>
        <w:t>India → USA Localization</w:t>
      </w:r>
    </w:p>
    <w:p w14:paraId="1B18453A" w14:textId="77777777" w:rsidR="00933816" w:rsidRDefault="00D432A7">
      <w:pPr>
        <w:pStyle w:val="Compact"/>
        <w:numPr>
          <w:ilvl w:val="0"/>
          <w:numId w:val="2"/>
        </w:numPr>
      </w:pPr>
      <w:r>
        <w:t>Canada Localization Support</w:t>
      </w:r>
    </w:p>
    <w:p w14:paraId="0D248343" w14:textId="77777777" w:rsidR="00933816" w:rsidRDefault="00D432A7">
      <w:pPr>
        <w:pStyle w:val="Compact"/>
        <w:numPr>
          <w:ilvl w:val="0"/>
          <w:numId w:val="2"/>
        </w:numPr>
      </w:pPr>
      <w:r>
        <w:t>Testing Leadership</w:t>
      </w:r>
    </w:p>
    <w:p w14:paraId="4CCC55DD" w14:textId="77777777" w:rsidR="00933816" w:rsidRDefault="00D432A7">
      <w:pPr>
        <w:pStyle w:val="Compact"/>
        <w:numPr>
          <w:ilvl w:val="0"/>
          <w:numId w:val="2"/>
        </w:numPr>
      </w:pPr>
      <w:r>
        <w:t>Test Planning &amp; Execution</w:t>
      </w:r>
    </w:p>
    <w:p w14:paraId="5606E5C9" w14:textId="77777777" w:rsidR="00933816" w:rsidRDefault="00D432A7">
      <w:pPr>
        <w:pStyle w:val="Compact"/>
        <w:numPr>
          <w:ilvl w:val="0"/>
          <w:numId w:val="2"/>
        </w:numPr>
      </w:pPr>
      <w:r>
        <w:t>Release Validation &amp; Sign-off</w:t>
      </w:r>
    </w:p>
    <w:p w14:paraId="61AA3C70" w14:textId="77777777" w:rsidR="00933816" w:rsidRDefault="00D432A7">
      <w:r>
        <w:pict w14:anchorId="10F46C1B">
          <v:rect id="_x0000_i1026" style="width:0;height:1.5pt" o:hralign="center" o:hrstd="t" o:hr="t"/>
        </w:pict>
      </w:r>
    </w:p>
    <w:p w14:paraId="5ADD8E85" w14:textId="77777777" w:rsidR="00933816" w:rsidRDefault="00D432A7">
      <w:pPr>
        <w:pStyle w:val="Heading1"/>
      </w:pPr>
      <w:bookmarkStart w:id="8" w:name="project-timeline"/>
      <w:bookmarkEnd w:id="7"/>
      <w:bookmarkEnd w:id="2"/>
      <w:r>
        <w:lastRenderedPageBreak/>
        <w:t>Project Timeline</w:t>
      </w:r>
    </w:p>
    <w:p w14:paraId="00B16B7F" w14:textId="77777777" w:rsidR="00933816" w:rsidRDefault="00D432A7">
      <w:pPr>
        <w:pStyle w:val="Heading3"/>
      </w:pPr>
      <w:bookmarkStart w:id="9" w:name="version-coverage"/>
      <w:r>
        <w:t>Version Coverage</w:t>
      </w:r>
    </w:p>
    <w:p w14:paraId="31759F2F" w14:textId="77777777" w:rsidR="00933816" w:rsidRDefault="00D432A7">
      <w:pPr>
        <w:pStyle w:val="FirstParagraph"/>
      </w:pPr>
      <w:r>
        <w:t>RiVirtual Version 0.1 → Version 10.0</w:t>
      </w:r>
    </w:p>
    <w:p w14:paraId="0868A2D3" w14:textId="77777777" w:rsidR="00933816" w:rsidRDefault="00D432A7">
      <w:pPr>
        <w:pStyle w:val="Heading3"/>
      </w:pPr>
      <w:bookmarkStart w:id="10" w:name="qa-leadership"/>
      <w:bookmarkEnd w:id="9"/>
      <w:r>
        <w:t>QA Leadership</w:t>
      </w:r>
    </w:p>
    <w:p w14:paraId="313B21FA" w14:textId="77777777" w:rsidR="00933816" w:rsidRDefault="00D432A7">
      <w:pPr>
        <w:pStyle w:val="Compact"/>
        <w:numPr>
          <w:ilvl w:val="0"/>
          <w:numId w:val="3"/>
        </w:numPr>
      </w:pPr>
      <w:r>
        <w:t>Managed 10+ Junior Testers</w:t>
      </w:r>
    </w:p>
    <w:p w14:paraId="4493412F" w14:textId="77777777" w:rsidR="00933816" w:rsidRDefault="00D432A7">
      <w:pPr>
        <w:pStyle w:val="Compact"/>
        <w:numPr>
          <w:ilvl w:val="0"/>
          <w:numId w:val="3"/>
        </w:numPr>
      </w:pPr>
      <w:r>
        <w:t>Created Test Cases</w:t>
      </w:r>
    </w:p>
    <w:p w14:paraId="60388399" w14:textId="77777777" w:rsidR="00933816" w:rsidRDefault="00D432A7">
      <w:pPr>
        <w:pStyle w:val="Compact"/>
        <w:numPr>
          <w:ilvl w:val="0"/>
          <w:numId w:val="3"/>
        </w:numPr>
      </w:pPr>
      <w:r>
        <w:t>Created Test Scenarios</w:t>
      </w:r>
    </w:p>
    <w:p w14:paraId="731D6CBB" w14:textId="77777777" w:rsidR="00933816" w:rsidRDefault="00D432A7">
      <w:pPr>
        <w:pStyle w:val="Compact"/>
        <w:numPr>
          <w:ilvl w:val="0"/>
          <w:numId w:val="3"/>
        </w:numPr>
      </w:pPr>
      <w:r>
        <w:t>Performed Functional Testing</w:t>
      </w:r>
    </w:p>
    <w:p w14:paraId="4AE12E34" w14:textId="77777777" w:rsidR="00933816" w:rsidRDefault="00D432A7">
      <w:pPr>
        <w:pStyle w:val="Compact"/>
        <w:numPr>
          <w:ilvl w:val="0"/>
          <w:numId w:val="3"/>
        </w:numPr>
      </w:pPr>
      <w:r>
        <w:t>Performed Regression Testing</w:t>
      </w:r>
    </w:p>
    <w:p w14:paraId="3BB66CDD" w14:textId="77777777" w:rsidR="00933816" w:rsidRDefault="00D432A7">
      <w:pPr>
        <w:pStyle w:val="Compact"/>
        <w:numPr>
          <w:ilvl w:val="0"/>
          <w:numId w:val="3"/>
        </w:numPr>
      </w:pPr>
      <w:r>
        <w:t>Conducted UAT Validation</w:t>
      </w:r>
    </w:p>
    <w:p w14:paraId="607B2A4F" w14:textId="77777777" w:rsidR="00933816" w:rsidRDefault="00D432A7">
      <w:pPr>
        <w:pStyle w:val="Compact"/>
        <w:numPr>
          <w:ilvl w:val="0"/>
          <w:numId w:val="3"/>
        </w:numPr>
      </w:pPr>
      <w:r>
        <w:t>Coordinated with Development Team</w:t>
      </w:r>
    </w:p>
    <w:p w14:paraId="7012F23C" w14:textId="77777777" w:rsidR="00933816" w:rsidRDefault="00D432A7">
      <w:pPr>
        <w:pStyle w:val="Compact"/>
        <w:numPr>
          <w:ilvl w:val="0"/>
          <w:numId w:val="3"/>
        </w:numPr>
      </w:pPr>
      <w:r>
        <w:t>Supported Production Releases</w:t>
      </w:r>
    </w:p>
    <w:p w14:paraId="21E3EA53" w14:textId="77777777" w:rsidR="00933816" w:rsidRDefault="00D432A7">
      <w:r>
        <w:pict w14:anchorId="0BE40255">
          <v:rect id="_x0000_i1027" style="width:0;height:1.5pt" o:hralign="center" o:hrstd="t" o:hr="t"/>
        </w:pict>
      </w:r>
    </w:p>
    <w:p w14:paraId="3FA135D0" w14:textId="77777777" w:rsidR="00933816" w:rsidRDefault="00D432A7">
      <w:pPr>
        <w:pStyle w:val="Heading1"/>
      </w:pPr>
      <w:bookmarkStart w:id="11" w:name="business-challenge"/>
      <w:bookmarkEnd w:id="10"/>
      <w:bookmarkEnd w:id="8"/>
      <w:r>
        <w:t>Business Challenge</w:t>
      </w:r>
    </w:p>
    <w:p w14:paraId="269A473A" w14:textId="77777777" w:rsidR="00933816" w:rsidRDefault="00D432A7">
      <w:pPr>
        <w:pStyle w:val="FirstParagraph"/>
      </w:pPr>
      <w:r>
        <w:t>The real estate industry often operates through fragmented systems where buyers, sellers, agents, lenders, and service providers rely on disconnected tools and manual communication.</w:t>
      </w:r>
    </w:p>
    <w:p w14:paraId="07AB4DAC" w14:textId="77777777" w:rsidR="00933816" w:rsidRDefault="00D432A7">
      <w:pPr>
        <w:pStyle w:val="BodyText"/>
      </w:pPr>
      <w:r>
        <w:t>This creates:</w:t>
      </w:r>
    </w:p>
    <w:p w14:paraId="51CF6B8B" w14:textId="77777777" w:rsidR="00933816" w:rsidRDefault="00D432A7">
      <w:pPr>
        <w:pStyle w:val="Compact"/>
        <w:numPr>
          <w:ilvl w:val="0"/>
          <w:numId w:val="4"/>
        </w:numPr>
      </w:pPr>
      <w:r>
        <w:t>Poor lead visibility</w:t>
      </w:r>
    </w:p>
    <w:p w14:paraId="1D5D85D8" w14:textId="77777777" w:rsidR="00933816" w:rsidRDefault="00D432A7">
      <w:pPr>
        <w:pStyle w:val="Compact"/>
        <w:numPr>
          <w:ilvl w:val="0"/>
          <w:numId w:val="4"/>
        </w:numPr>
      </w:pPr>
      <w:r>
        <w:t>Slow response times</w:t>
      </w:r>
    </w:p>
    <w:p w14:paraId="27E47AD9" w14:textId="77777777" w:rsidR="00933816" w:rsidRDefault="00D432A7">
      <w:pPr>
        <w:pStyle w:val="Compact"/>
        <w:numPr>
          <w:ilvl w:val="0"/>
          <w:numId w:val="4"/>
        </w:numPr>
      </w:pPr>
      <w:r>
        <w:t>Duplicate efforts</w:t>
      </w:r>
    </w:p>
    <w:p w14:paraId="0349A656" w14:textId="77777777" w:rsidR="00933816" w:rsidRDefault="00D432A7">
      <w:pPr>
        <w:pStyle w:val="Compact"/>
        <w:numPr>
          <w:ilvl w:val="0"/>
          <w:numId w:val="4"/>
        </w:numPr>
      </w:pPr>
      <w:r>
        <w:t>Inefficient property publishing</w:t>
      </w:r>
    </w:p>
    <w:p w14:paraId="3B7EDA01" w14:textId="77777777" w:rsidR="00933816" w:rsidRDefault="00D432A7">
      <w:pPr>
        <w:pStyle w:val="Compact"/>
        <w:numPr>
          <w:ilvl w:val="0"/>
          <w:numId w:val="4"/>
        </w:numPr>
      </w:pPr>
      <w:r>
        <w:t>Limited transaction transparency</w:t>
      </w:r>
    </w:p>
    <w:p w14:paraId="0C7E2B04" w14:textId="77777777" w:rsidR="00933816" w:rsidRDefault="00D432A7">
      <w:pPr>
        <w:pStyle w:val="Compact"/>
        <w:numPr>
          <w:ilvl w:val="0"/>
          <w:numId w:val="4"/>
        </w:numPr>
      </w:pPr>
      <w:r>
        <w:t>Poor customer experience</w:t>
      </w:r>
    </w:p>
    <w:p w14:paraId="5F44E9FB" w14:textId="77777777" w:rsidR="00933816" w:rsidRDefault="00D432A7">
      <w:pPr>
        <w:pStyle w:val="FirstParagraph"/>
      </w:pPr>
      <w:r>
        <w:t>RiVirtual was envisioned as a unified ecosystem to solve these challenges.</w:t>
      </w:r>
    </w:p>
    <w:p w14:paraId="71D11E7E" w14:textId="77777777" w:rsidR="00933816" w:rsidRDefault="00D432A7">
      <w:r>
        <w:pict w14:anchorId="453A2509">
          <v:rect id="_x0000_i1028" style="width:0;height:1.5pt" o:hralign="center" o:hrstd="t" o:hr="t"/>
        </w:pict>
      </w:r>
    </w:p>
    <w:p w14:paraId="7E8BBF95" w14:textId="77777777" w:rsidR="00933816" w:rsidRDefault="00D432A7">
      <w:pPr>
        <w:pStyle w:val="Heading1"/>
      </w:pPr>
      <w:bookmarkStart w:id="12" w:name="rivirtual-ecosystem-architecture"/>
      <w:bookmarkEnd w:id="11"/>
      <w:r>
        <w:t>RiVirtual Ecosystem Architecture</w:t>
      </w:r>
    </w:p>
    <w:p w14:paraId="5241A20D" w14:textId="77777777" w:rsidR="00933816" w:rsidRDefault="00D432A7">
      <w:pPr>
        <w:pStyle w:val="Heading2"/>
      </w:pPr>
      <w:bookmarkStart w:id="13" w:name="customer-layer"/>
      <w:r>
        <w:t>Customer Layer</w:t>
      </w:r>
    </w:p>
    <w:p w14:paraId="3AF2AE5B" w14:textId="77777777" w:rsidR="00933816" w:rsidRDefault="00D432A7">
      <w:pPr>
        <w:pStyle w:val="FirstParagraph"/>
      </w:pPr>
      <w:r>
        <w:t>Customer users can:</w:t>
      </w:r>
    </w:p>
    <w:p w14:paraId="0B17A68A" w14:textId="77777777" w:rsidR="00933816" w:rsidRDefault="00D432A7">
      <w:pPr>
        <w:pStyle w:val="Compact"/>
        <w:numPr>
          <w:ilvl w:val="0"/>
          <w:numId w:val="5"/>
        </w:numPr>
      </w:pPr>
      <w:r>
        <w:lastRenderedPageBreak/>
        <w:t>Search Properties</w:t>
      </w:r>
    </w:p>
    <w:p w14:paraId="255CA891" w14:textId="77777777" w:rsidR="00933816" w:rsidRDefault="00D432A7">
      <w:pPr>
        <w:pStyle w:val="Compact"/>
        <w:numPr>
          <w:ilvl w:val="0"/>
          <w:numId w:val="5"/>
        </w:numPr>
      </w:pPr>
      <w:r>
        <w:t>Apply Filters</w:t>
      </w:r>
    </w:p>
    <w:p w14:paraId="6EBB917F" w14:textId="77777777" w:rsidR="00933816" w:rsidRDefault="00D432A7">
      <w:pPr>
        <w:pStyle w:val="Compact"/>
        <w:numPr>
          <w:ilvl w:val="0"/>
          <w:numId w:val="5"/>
        </w:numPr>
      </w:pPr>
      <w:r>
        <w:t>Save Properties</w:t>
      </w:r>
    </w:p>
    <w:p w14:paraId="2CC9B8A3" w14:textId="77777777" w:rsidR="00933816" w:rsidRDefault="00D432A7">
      <w:pPr>
        <w:pStyle w:val="Compact"/>
        <w:numPr>
          <w:ilvl w:val="0"/>
          <w:numId w:val="5"/>
        </w:numPr>
      </w:pPr>
      <w:r>
        <w:t>Contact Owners</w:t>
      </w:r>
    </w:p>
    <w:p w14:paraId="51BD16A9" w14:textId="77777777" w:rsidR="00933816" w:rsidRDefault="00D432A7">
      <w:pPr>
        <w:pStyle w:val="Compact"/>
        <w:numPr>
          <w:ilvl w:val="0"/>
          <w:numId w:val="5"/>
        </w:numPr>
      </w:pPr>
      <w:r>
        <w:t>Contact Realtors</w:t>
      </w:r>
    </w:p>
    <w:p w14:paraId="5E1B3C3E" w14:textId="77777777" w:rsidR="00933816" w:rsidRDefault="00D432A7">
      <w:pPr>
        <w:pStyle w:val="Compact"/>
        <w:numPr>
          <w:ilvl w:val="0"/>
          <w:numId w:val="5"/>
        </w:numPr>
      </w:pPr>
      <w:r>
        <w:t>Request Loans</w:t>
      </w:r>
    </w:p>
    <w:p w14:paraId="55E2F11C" w14:textId="77777777" w:rsidR="00933816" w:rsidRDefault="00D432A7">
      <w:pPr>
        <w:pStyle w:val="Compact"/>
        <w:numPr>
          <w:ilvl w:val="0"/>
          <w:numId w:val="5"/>
        </w:numPr>
      </w:pPr>
      <w:r>
        <w:t>Submit Enquiries</w:t>
      </w:r>
    </w:p>
    <w:p w14:paraId="7E48B029" w14:textId="77777777" w:rsidR="00933816" w:rsidRDefault="00D432A7">
      <w:r>
        <w:pict w14:anchorId="62AB9FE9">
          <v:rect id="_x0000_i1029" style="width:0;height:1.5pt" o:hralign="center" o:hrstd="t" o:hr="t"/>
        </w:pict>
      </w:r>
    </w:p>
    <w:p w14:paraId="459B11CD" w14:textId="77777777" w:rsidR="00933816" w:rsidRDefault="00D432A7">
      <w:pPr>
        <w:pStyle w:val="Heading2"/>
      </w:pPr>
      <w:bookmarkStart w:id="14" w:name="property-provider-layer"/>
      <w:bookmarkEnd w:id="13"/>
      <w:r>
        <w:t>Property Provider Layer</w:t>
      </w:r>
    </w:p>
    <w:p w14:paraId="6906B784" w14:textId="77777777" w:rsidR="00933816" w:rsidRDefault="00D432A7">
      <w:pPr>
        <w:pStyle w:val="FirstParagraph"/>
      </w:pPr>
      <w:r>
        <w:t>Users:</w:t>
      </w:r>
    </w:p>
    <w:p w14:paraId="41BB3F2F" w14:textId="77777777" w:rsidR="00933816" w:rsidRDefault="00D432A7">
      <w:pPr>
        <w:pStyle w:val="Compact"/>
        <w:numPr>
          <w:ilvl w:val="0"/>
          <w:numId w:val="6"/>
        </w:numPr>
      </w:pPr>
      <w:r>
        <w:t>Realtors</w:t>
      </w:r>
    </w:p>
    <w:p w14:paraId="4773CE0F" w14:textId="77777777" w:rsidR="00933816" w:rsidRDefault="00D432A7">
      <w:pPr>
        <w:pStyle w:val="Compact"/>
        <w:numPr>
          <w:ilvl w:val="0"/>
          <w:numId w:val="6"/>
        </w:numPr>
      </w:pPr>
      <w:r>
        <w:t>Brokers</w:t>
      </w:r>
    </w:p>
    <w:p w14:paraId="40B4E313" w14:textId="77777777" w:rsidR="00933816" w:rsidRDefault="00D432A7">
      <w:pPr>
        <w:pStyle w:val="Compact"/>
        <w:numPr>
          <w:ilvl w:val="0"/>
          <w:numId w:val="6"/>
        </w:numPr>
      </w:pPr>
      <w:r>
        <w:t>Associate Brokers</w:t>
      </w:r>
    </w:p>
    <w:p w14:paraId="767830A2" w14:textId="77777777" w:rsidR="00933816" w:rsidRDefault="00D432A7">
      <w:pPr>
        <w:pStyle w:val="Compact"/>
        <w:numPr>
          <w:ilvl w:val="0"/>
          <w:numId w:val="6"/>
        </w:numPr>
      </w:pPr>
      <w:r>
        <w:t>Builders</w:t>
      </w:r>
    </w:p>
    <w:p w14:paraId="7BEEA3CB" w14:textId="77777777" w:rsidR="00933816" w:rsidRDefault="00D432A7">
      <w:pPr>
        <w:pStyle w:val="Compact"/>
        <w:numPr>
          <w:ilvl w:val="0"/>
          <w:numId w:val="6"/>
        </w:numPr>
      </w:pPr>
      <w:r>
        <w:t>Community Users</w:t>
      </w:r>
    </w:p>
    <w:p w14:paraId="0D0EA726" w14:textId="77777777" w:rsidR="00933816" w:rsidRDefault="00D432A7">
      <w:pPr>
        <w:pStyle w:val="FirstParagraph"/>
      </w:pPr>
      <w:r>
        <w:t>Modules:</w:t>
      </w:r>
    </w:p>
    <w:p w14:paraId="062F0EC9" w14:textId="77777777" w:rsidR="00933816" w:rsidRDefault="00D432A7">
      <w:pPr>
        <w:pStyle w:val="Compact"/>
        <w:numPr>
          <w:ilvl w:val="0"/>
          <w:numId w:val="7"/>
        </w:numPr>
      </w:pPr>
      <w:r>
        <w:t>Dashboard</w:t>
      </w:r>
    </w:p>
    <w:p w14:paraId="5656EE6A" w14:textId="77777777" w:rsidR="00933816" w:rsidRDefault="00D432A7">
      <w:pPr>
        <w:pStyle w:val="Compact"/>
        <w:numPr>
          <w:ilvl w:val="0"/>
          <w:numId w:val="7"/>
        </w:numPr>
      </w:pPr>
      <w:r>
        <w:t>Property Management</w:t>
      </w:r>
    </w:p>
    <w:p w14:paraId="60053797" w14:textId="77777777" w:rsidR="00933816" w:rsidRDefault="00D432A7">
      <w:pPr>
        <w:pStyle w:val="Compact"/>
        <w:numPr>
          <w:ilvl w:val="0"/>
          <w:numId w:val="7"/>
        </w:numPr>
      </w:pPr>
      <w:r>
        <w:t>Property Posting</w:t>
      </w:r>
    </w:p>
    <w:p w14:paraId="433288F4" w14:textId="77777777" w:rsidR="00933816" w:rsidRDefault="00D432A7">
      <w:pPr>
        <w:pStyle w:val="Compact"/>
        <w:numPr>
          <w:ilvl w:val="0"/>
          <w:numId w:val="7"/>
        </w:numPr>
      </w:pPr>
      <w:r>
        <w:t>Lead Management</w:t>
      </w:r>
    </w:p>
    <w:p w14:paraId="04BCBE1A" w14:textId="77777777" w:rsidR="00933816" w:rsidRDefault="00D432A7">
      <w:pPr>
        <w:pStyle w:val="Compact"/>
        <w:numPr>
          <w:ilvl w:val="0"/>
          <w:numId w:val="7"/>
        </w:numPr>
      </w:pPr>
      <w:r>
        <w:t>CRM Access</w:t>
      </w:r>
    </w:p>
    <w:p w14:paraId="57D5AD88" w14:textId="77777777" w:rsidR="00933816" w:rsidRDefault="00D432A7">
      <w:pPr>
        <w:pStyle w:val="Compact"/>
        <w:numPr>
          <w:ilvl w:val="0"/>
          <w:numId w:val="7"/>
        </w:numPr>
      </w:pPr>
      <w:r>
        <w:t>Notifications</w:t>
      </w:r>
    </w:p>
    <w:p w14:paraId="3B6F1C30" w14:textId="77777777" w:rsidR="00933816" w:rsidRDefault="00D432A7">
      <w:r>
        <w:pict w14:anchorId="6D229F15">
          <v:rect id="_x0000_i1030" style="width:0;height:1.5pt" o:hralign="center" o:hrstd="t" o:hr="t"/>
        </w:pict>
      </w:r>
    </w:p>
    <w:p w14:paraId="309938DA" w14:textId="77777777" w:rsidR="00933816" w:rsidRDefault="00D432A7">
      <w:pPr>
        <w:pStyle w:val="Heading2"/>
      </w:pPr>
      <w:bookmarkStart w:id="15" w:name="service-ecosystem-layer"/>
      <w:bookmarkEnd w:id="14"/>
      <w:r>
        <w:t>Service Ecosystem Layer</w:t>
      </w:r>
    </w:p>
    <w:p w14:paraId="0126CDC1" w14:textId="77777777" w:rsidR="00933816" w:rsidRDefault="00D432A7">
      <w:pPr>
        <w:pStyle w:val="FirstParagraph"/>
      </w:pPr>
      <w:r>
        <w:t>Users:</w:t>
      </w:r>
    </w:p>
    <w:p w14:paraId="48B00E53" w14:textId="77777777" w:rsidR="00933816" w:rsidRDefault="00D432A7">
      <w:pPr>
        <w:pStyle w:val="Compact"/>
        <w:numPr>
          <w:ilvl w:val="0"/>
          <w:numId w:val="8"/>
        </w:numPr>
      </w:pPr>
      <w:r>
        <w:t>Lenders</w:t>
      </w:r>
    </w:p>
    <w:p w14:paraId="25225C40" w14:textId="77777777" w:rsidR="00933816" w:rsidRDefault="00D432A7">
      <w:pPr>
        <w:pStyle w:val="Compact"/>
        <w:numPr>
          <w:ilvl w:val="0"/>
          <w:numId w:val="8"/>
        </w:numPr>
      </w:pPr>
      <w:r>
        <w:t>Advisors</w:t>
      </w:r>
    </w:p>
    <w:p w14:paraId="3239B6E0" w14:textId="77777777" w:rsidR="00933816" w:rsidRDefault="00D432A7">
      <w:pPr>
        <w:pStyle w:val="Compact"/>
        <w:numPr>
          <w:ilvl w:val="0"/>
          <w:numId w:val="8"/>
        </w:numPr>
      </w:pPr>
      <w:r>
        <w:t>Property Managers</w:t>
      </w:r>
    </w:p>
    <w:p w14:paraId="6B298EFB" w14:textId="77777777" w:rsidR="00933816" w:rsidRDefault="00D432A7">
      <w:pPr>
        <w:pStyle w:val="Compact"/>
        <w:numPr>
          <w:ilvl w:val="0"/>
          <w:numId w:val="8"/>
        </w:numPr>
      </w:pPr>
      <w:r>
        <w:t>Service Providers</w:t>
      </w:r>
    </w:p>
    <w:p w14:paraId="345F2AB2" w14:textId="77777777" w:rsidR="00933816" w:rsidRDefault="00D432A7">
      <w:pPr>
        <w:pStyle w:val="FirstParagraph"/>
      </w:pPr>
      <w:r>
        <w:t>Modules:</w:t>
      </w:r>
    </w:p>
    <w:p w14:paraId="41F5BDB7" w14:textId="77777777" w:rsidR="00933816" w:rsidRDefault="00D432A7">
      <w:pPr>
        <w:pStyle w:val="Compact"/>
        <w:numPr>
          <w:ilvl w:val="0"/>
          <w:numId w:val="9"/>
        </w:numPr>
      </w:pPr>
      <w:r>
        <w:t>Loan Processing</w:t>
      </w:r>
    </w:p>
    <w:p w14:paraId="0B7BE129" w14:textId="77777777" w:rsidR="00933816" w:rsidRDefault="00D432A7">
      <w:pPr>
        <w:pStyle w:val="Compact"/>
        <w:numPr>
          <w:ilvl w:val="0"/>
          <w:numId w:val="9"/>
        </w:numPr>
      </w:pPr>
      <w:r>
        <w:t>Property Assistance</w:t>
      </w:r>
    </w:p>
    <w:p w14:paraId="2A79A6E8" w14:textId="77777777" w:rsidR="00933816" w:rsidRDefault="00D432A7">
      <w:pPr>
        <w:pStyle w:val="Compact"/>
        <w:numPr>
          <w:ilvl w:val="0"/>
          <w:numId w:val="9"/>
        </w:numPr>
      </w:pPr>
      <w:r>
        <w:t>Property Management</w:t>
      </w:r>
    </w:p>
    <w:p w14:paraId="1804D0ED" w14:textId="77777777" w:rsidR="00933816" w:rsidRDefault="00D432A7">
      <w:pPr>
        <w:pStyle w:val="Compact"/>
        <w:numPr>
          <w:ilvl w:val="0"/>
          <w:numId w:val="9"/>
        </w:numPr>
      </w:pPr>
      <w:r>
        <w:lastRenderedPageBreak/>
        <w:t>Transaction Support</w:t>
      </w:r>
    </w:p>
    <w:p w14:paraId="0BCFC1E2" w14:textId="77777777" w:rsidR="00933816" w:rsidRDefault="00D432A7">
      <w:r>
        <w:pict w14:anchorId="643DE8FB">
          <v:rect id="_x0000_i1031" style="width:0;height:1.5pt" o:hralign="center" o:hrstd="t" o:hr="t"/>
        </w:pict>
      </w:r>
    </w:p>
    <w:p w14:paraId="3C4DADE7" w14:textId="77777777" w:rsidR="00933816" w:rsidRDefault="00D432A7">
      <w:pPr>
        <w:pStyle w:val="Heading2"/>
      </w:pPr>
      <w:bookmarkStart w:id="16" w:name="transaction-layer"/>
      <w:bookmarkEnd w:id="15"/>
      <w:r>
        <w:t>Transaction Layer</w:t>
      </w:r>
    </w:p>
    <w:p w14:paraId="0B15569B" w14:textId="77777777" w:rsidR="00933816" w:rsidRDefault="00D432A7">
      <w:pPr>
        <w:pStyle w:val="FirstParagraph"/>
      </w:pPr>
      <w:r>
        <w:t>The transaction workflow includes:</w:t>
      </w:r>
    </w:p>
    <w:p w14:paraId="4CA82A0F" w14:textId="77777777" w:rsidR="00933816" w:rsidRDefault="00D432A7">
      <w:pPr>
        <w:pStyle w:val="BodyText"/>
      </w:pPr>
      <w:r>
        <w:t>Lead Generated</w:t>
      </w:r>
    </w:p>
    <w:p w14:paraId="6A6272AA" w14:textId="77777777" w:rsidR="00933816" w:rsidRDefault="00D432A7">
      <w:pPr>
        <w:pStyle w:val="BodyText"/>
      </w:pPr>
      <w:r>
        <w:t>↓</w:t>
      </w:r>
    </w:p>
    <w:p w14:paraId="5DD5CF34" w14:textId="77777777" w:rsidR="00933816" w:rsidRDefault="00D432A7">
      <w:pPr>
        <w:pStyle w:val="BodyText"/>
      </w:pPr>
      <w:r>
        <w:t>Property Visit</w:t>
      </w:r>
    </w:p>
    <w:p w14:paraId="6E7AE9DC" w14:textId="77777777" w:rsidR="00933816" w:rsidRDefault="00D432A7">
      <w:pPr>
        <w:pStyle w:val="BodyText"/>
      </w:pPr>
      <w:r>
        <w:t>↓</w:t>
      </w:r>
    </w:p>
    <w:p w14:paraId="7C6A934E" w14:textId="77777777" w:rsidR="00933816" w:rsidRDefault="00D432A7">
      <w:pPr>
        <w:pStyle w:val="BodyText"/>
      </w:pPr>
      <w:r>
        <w:t>Negotiation</w:t>
      </w:r>
    </w:p>
    <w:p w14:paraId="1FA2173E" w14:textId="77777777" w:rsidR="00933816" w:rsidRDefault="00D432A7">
      <w:pPr>
        <w:pStyle w:val="BodyText"/>
      </w:pPr>
      <w:r>
        <w:t>↓</w:t>
      </w:r>
    </w:p>
    <w:p w14:paraId="28625B66" w14:textId="77777777" w:rsidR="00933816" w:rsidRDefault="00D432A7">
      <w:pPr>
        <w:pStyle w:val="BodyText"/>
      </w:pPr>
      <w:r>
        <w:t>Loan Processing</w:t>
      </w:r>
    </w:p>
    <w:p w14:paraId="60592288" w14:textId="77777777" w:rsidR="00933816" w:rsidRDefault="00D432A7">
      <w:pPr>
        <w:pStyle w:val="BodyText"/>
      </w:pPr>
      <w:r>
        <w:t>↓</w:t>
      </w:r>
    </w:p>
    <w:p w14:paraId="568EAA60" w14:textId="77777777" w:rsidR="00933816" w:rsidRDefault="00D432A7">
      <w:pPr>
        <w:pStyle w:val="BodyText"/>
      </w:pPr>
      <w:r>
        <w:t>Documentation</w:t>
      </w:r>
    </w:p>
    <w:p w14:paraId="3A2AFF17" w14:textId="77777777" w:rsidR="00933816" w:rsidRDefault="00D432A7">
      <w:pPr>
        <w:pStyle w:val="BodyText"/>
      </w:pPr>
      <w:r>
        <w:t>↓</w:t>
      </w:r>
    </w:p>
    <w:p w14:paraId="1E88E382" w14:textId="77777777" w:rsidR="00933816" w:rsidRDefault="00D432A7">
      <w:pPr>
        <w:pStyle w:val="BodyText"/>
      </w:pPr>
      <w:r>
        <w:t>Registration</w:t>
      </w:r>
    </w:p>
    <w:p w14:paraId="048CB704" w14:textId="77777777" w:rsidR="00933816" w:rsidRDefault="00D432A7">
      <w:pPr>
        <w:pStyle w:val="BodyText"/>
      </w:pPr>
      <w:r>
        <w:t>↓</w:t>
      </w:r>
    </w:p>
    <w:p w14:paraId="2555BE31" w14:textId="77777777" w:rsidR="00933816" w:rsidRDefault="00D432A7">
      <w:pPr>
        <w:pStyle w:val="BodyText"/>
      </w:pPr>
      <w:r>
        <w:t>Deal Closure</w:t>
      </w:r>
    </w:p>
    <w:p w14:paraId="656E17F1" w14:textId="77777777" w:rsidR="00933816" w:rsidRDefault="00D432A7">
      <w:r>
        <w:pict w14:anchorId="361FC4DE">
          <v:rect id="_x0000_i1032" style="width:0;height:1.5pt" o:hralign="center" o:hrstd="t" o:hr="t"/>
        </w:pict>
      </w:r>
    </w:p>
    <w:p w14:paraId="4B9976F4" w14:textId="77777777" w:rsidR="00933816" w:rsidRDefault="00D432A7">
      <w:pPr>
        <w:pStyle w:val="Heading1"/>
      </w:pPr>
      <w:bookmarkStart w:id="17" w:name="user-roles"/>
      <w:bookmarkEnd w:id="16"/>
      <w:bookmarkEnd w:id="12"/>
      <w:r>
        <w:t>User Roles</w:t>
      </w:r>
    </w:p>
    <w:p w14:paraId="597558E3" w14:textId="77777777" w:rsidR="00933816" w:rsidRDefault="00D432A7">
      <w:pPr>
        <w:pStyle w:val="FirstParagraph"/>
      </w:pPr>
      <w:r>
        <w:t>RiVirtual supports multiple role-based experiences.</w:t>
      </w:r>
    </w:p>
    <w:p w14:paraId="05DFEC09" w14:textId="77777777" w:rsidR="00933816" w:rsidRDefault="00D432A7">
      <w:pPr>
        <w:pStyle w:val="Heading3"/>
      </w:pPr>
      <w:bookmarkStart w:id="18" w:name="customer"/>
      <w:r>
        <w:t>Customer</w:t>
      </w:r>
    </w:p>
    <w:p w14:paraId="7A6EDA80" w14:textId="77777777" w:rsidR="00933816" w:rsidRDefault="00D432A7">
      <w:pPr>
        <w:pStyle w:val="FirstParagraph"/>
      </w:pPr>
      <w:r>
        <w:t>Property search and purchase journey.</w:t>
      </w:r>
    </w:p>
    <w:p w14:paraId="09C15A69" w14:textId="77777777" w:rsidR="00933816" w:rsidRDefault="00D432A7">
      <w:pPr>
        <w:pStyle w:val="Heading3"/>
      </w:pPr>
      <w:bookmarkStart w:id="19" w:name="realtor"/>
      <w:bookmarkEnd w:id="18"/>
      <w:r>
        <w:t>Realtor</w:t>
      </w:r>
    </w:p>
    <w:p w14:paraId="59B63600" w14:textId="77777777" w:rsidR="00933816" w:rsidRDefault="00D432A7">
      <w:pPr>
        <w:pStyle w:val="FirstParagraph"/>
      </w:pPr>
      <w:r>
        <w:t>Property marketing and lead conversion.</w:t>
      </w:r>
    </w:p>
    <w:p w14:paraId="3E427F42" w14:textId="77777777" w:rsidR="00933816" w:rsidRDefault="00D432A7">
      <w:pPr>
        <w:pStyle w:val="Heading3"/>
      </w:pPr>
      <w:bookmarkStart w:id="20" w:name="provider"/>
      <w:bookmarkEnd w:id="19"/>
      <w:r>
        <w:t>Provider</w:t>
      </w:r>
    </w:p>
    <w:p w14:paraId="1818D7FA" w14:textId="77777777" w:rsidR="00933816" w:rsidRDefault="00D432A7">
      <w:pPr>
        <w:pStyle w:val="FirstParagraph"/>
      </w:pPr>
      <w:r>
        <w:t>Real estate service provider.</w:t>
      </w:r>
    </w:p>
    <w:p w14:paraId="0C2252DD" w14:textId="77777777" w:rsidR="00933816" w:rsidRDefault="00D432A7">
      <w:pPr>
        <w:pStyle w:val="Heading3"/>
      </w:pPr>
      <w:bookmarkStart w:id="21" w:name="broker"/>
      <w:bookmarkEnd w:id="20"/>
      <w:r>
        <w:lastRenderedPageBreak/>
        <w:t>Broker</w:t>
      </w:r>
    </w:p>
    <w:p w14:paraId="1BD18EE0" w14:textId="77777777" w:rsidR="00933816" w:rsidRDefault="00D432A7">
      <w:pPr>
        <w:pStyle w:val="FirstParagraph"/>
      </w:pPr>
      <w:r>
        <w:t>Property sales management.</w:t>
      </w:r>
    </w:p>
    <w:p w14:paraId="5162EFC1" w14:textId="77777777" w:rsidR="00933816" w:rsidRDefault="00D432A7">
      <w:pPr>
        <w:pStyle w:val="Heading3"/>
      </w:pPr>
      <w:bookmarkStart w:id="22" w:name="associate-broker"/>
      <w:bookmarkEnd w:id="21"/>
      <w:r>
        <w:t>Associate Broker</w:t>
      </w:r>
    </w:p>
    <w:p w14:paraId="5B94AAC9" w14:textId="77777777" w:rsidR="00933816" w:rsidRDefault="00D432A7">
      <w:pPr>
        <w:pStyle w:val="FirstParagraph"/>
      </w:pPr>
      <w:r>
        <w:t>Brokerage team member.</w:t>
      </w:r>
    </w:p>
    <w:p w14:paraId="7168BB88" w14:textId="77777777" w:rsidR="00933816" w:rsidRDefault="00D432A7">
      <w:pPr>
        <w:pStyle w:val="Heading3"/>
      </w:pPr>
      <w:bookmarkStart w:id="23" w:name="builder"/>
      <w:bookmarkEnd w:id="22"/>
      <w:r>
        <w:t>Builder</w:t>
      </w:r>
    </w:p>
    <w:p w14:paraId="59EF3A6E" w14:textId="77777777" w:rsidR="00933816" w:rsidRDefault="00D432A7">
      <w:pPr>
        <w:pStyle w:val="FirstParagraph"/>
      </w:pPr>
      <w:r>
        <w:t>Property development and inventory management.</w:t>
      </w:r>
    </w:p>
    <w:p w14:paraId="49A168B3" w14:textId="77777777" w:rsidR="00933816" w:rsidRDefault="00D432A7">
      <w:pPr>
        <w:pStyle w:val="Heading3"/>
      </w:pPr>
      <w:bookmarkStart w:id="24" w:name="community-user"/>
      <w:bookmarkEnd w:id="23"/>
      <w:r>
        <w:t>Community User</w:t>
      </w:r>
    </w:p>
    <w:p w14:paraId="503A7398" w14:textId="77777777" w:rsidR="00933816" w:rsidRDefault="00D432A7">
      <w:pPr>
        <w:pStyle w:val="FirstParagraph"/>
      </w:pPr>
      <w:r>
        <w:t>Community-driven property contribution.</w:t>
      </w:r>
    </w:p>
    <w:p w14:paraId="6D715C84" w14:textId="77777777" w:rsidR="00933816" w:rsidRDefault="00D432A7">
      <w:pPr>
        <w:pStyle w:val="Heading3"/>
      </w:pPr>
      <w:bookmarkStart w:id="25" w:name="lender"/>
      <w:bookmarkEnd w:id="24"/>
      <w:r>
        <w:t>Lender</w:t>
      </w:r>
    </w:p>
    <w:p w14:paraId="30F72D0A" w14:textId="77777777" w:rsidR="00933816" w:rsidRDefault="00D432A7">
      <w:pPr>
        <w:pStyle w:val="FirstParagraph"/>
      </w:pPr>
      <w:r>
        <w:t>Mortgage and financing support.</w:t>
      </w:r>
    </w:p>
    <w:p w14:paraId="1587A07E" w14:textId="77777777" w:rsidR="00933816" w:rsidRDefault="00D432A7">
      <w:pPr>
        <w:pStyle w:val="Heading3"/>
      </w:pPr>
      <w:bookmarkStart w:id="26" w:name="property-manager"/>
      <w:bookmarkEnd w:id="25"/>
      <w:r>
        <w:t>Property Manager</w:t>
      </w:r>
    </w:p>
    <w:p w14:paraId="0F24BCAC" w14:textId="77777777" w:rsidR="00933816" w:rsidRDefault="00D432A7">
      <w:pPr>
        <w:pStyle w:val="FirstParagraph"/>
      </w:pPr>
      <w:r>
        <w:t>Property operations and maintenance.</w:t>
      </w:r>
    </w:p>
    <w:p w14:paraId="0F66BD1F" w14:textId="77777777" w:rsidR="00933816" w:rsidRDefault="00D432A7">
      <w:pPr>
        <w:pStyle w:val="Heading3"/>
      </w:pPr>
      <w:bookmarkStart w:id="27" w:name="advisor"/>
      <w:bookmarkEnd w:id="26"/>
      <w:r>
        <w:t>Advisor</w:t>
      </w:r>
    </w:p>
    <w:p w14:paraId="73720F4C" w14:textId="77777777" w:rsidR="00933816" w:rsidRDefault="00D432A7">
      <w:pPr>
        <w:pStyle w:val="FirstParagraph"/>
      </w:pPr>
      <w:r>
        <w:t>Investment and transaction guidance.</w:t>
      </w:r>
    </w:p>
    <w:p w14:paraId="79C1C9EC" w14:textId="77777777" w:rsidR="00933816" w:rsidRDefault="00D432A7">
      <w:r>
        <w:pict w14:anchorId="7BD050C3">
          <v:rect id="_x0000_i1033" style="width:0;height:1.5pt" o:hralign="center" o:hrstd="t" o:hr="t"/>
        </w:pict>
      </w:r>
    </w:p>
    <w:p w14:paraId="1A6C518E" w14:textId="77777777" w:rsidR="00933816" w:rsidRDefault="00D432A7">
      <w:pPr>
        <w:pStyle w:val="Heading1"/>
      </w:pPr>
      <w:bookmarkStart w:id="28" w:name="property-posting-revamp-2026"/>
      <w:bookmarkEnd w:id="27"/>
      <w:bookmarkEnd w:id="17"/>
      <w:r>
        <w:t>Property Posting Revamp 2026</w:t>
      </w:r>
    </w:p>
    <w:p w14:paraId="488180F0" w14:textId="77777777" w:rsidR="00933816" w:rsidRDefault="00D432A7">
      <w:pPr>
        <w:pStyle w:val="Heading2"/>
      </w:pPr>
      <w:bookmarkStart w:id="29" w:name="problem-statement"/>
      <w:r>
        <w:t>Problem Statement</w:t>
      </w:r>
    </w:p>
    <w:p w14:paraId="2B3C548D" w14:textId="77777777" w:rsidR="00933816" w:rsidRDefault="00D432A7">
      <w:pPr>
        <w:pStyle w:val="FirstParagraph"/>
      </w:pPr>
      <w:r>
        <w:t>The original property posting experience was heavily form-based and required users to complete large amounts of information in a single interface.</w:t>
      </w:r>
    </w:p>
    <w:p w14:paraId="44846523" w14:textId="77777777" w:rsidR="00933816" w:rsidRDefault="00D432A7">
      <w:pPr>
        <w:pStyle w:val="BodyText"/>
      </w:pPr>
      <w:r>
        <w:t>Problems identified:</w:t>
      </w:r>
    </w:p>
    <w:p w14:paraId="2628C73C" w14:textId="77777777" w:rsidR="00933816" w:rsidRDefault="00D432A7">
      <w:pPr>
        <w:pStyle w:val="Compact"/>
        <w:numPr>
          <w:ilvl w:val="0"/>
          <w:numId w:val="10"/>
        </w:numPr>
      </w:pPr>
      <w:r>
        <w:t>High cognitive load</w:t>
      </w:r>
    </w:p>
    <w:p w14:paraId="05700245" w14:textId="77777777" w:rsidR="00933816" w:rsidRDefault="00D432A7">
      <w:pPr>
        <w:pStyle w:val="Compact"/>
        <w:numPr>
          <w:ilvl w:val="0"/>
          <w:numId w:val="10"/>
        </w:numPr>
      </w:pPr>
      <w:r>
        <w:t>Long forms</w:t>
      </w:r>
    </w:p>
    <w:p w14:paraId="3513D0C2" w14:textId="77777777" w:rsidR="00933816" w:rsidRDefault="00D432A7">
      <w:pPr>
        <w:pStyle w:val="Compact"/>
        <w:numPr>
          <w:ilvl w:val="0"/>
          <w:numId w:val="10"/>
        </w:numPr>
      </w:pPr>
      <w:r>
        <w:t>Poor completion rates</w:t>
      </w:r>
    </w:p>
    <w:p w14:paraId="543C6516" w14:textId="77777777" w:rsidR="00933816" w:rsidRDefault="00D432A7">
      <w:pPr>
        <w:pStyle w:val="Compact"/>
        <w:numPr>
          <w:ilvl w:val="0"/>
          <w:numId w:val="10"/>
        </w:numPr>
      </w:pPr>
      <w:r>
        <w:t>Information overload</w:t>
      </w:r>
    </w:p>
    <w:p w14:paraId="2BFEE931" w14:textId="77777777" w:rsidR="00933816" w:rsidRDefault="00D432A7">
      <w:pPr>
        <w:pStyle w:val="Compact"/>
        <w:numPr>
          <w:ilvl w:val="0"/>
          <w:numId w:val="10"/>
        </w:numPr>
      </w:pPr>
      <w:r>
        <w:t>Lack of workflow guidance</w:t>
      </w:r>
    </w:p>
    <w:p w14:paraId="6D44BB5D" w14:textId="77777777" w:rsidR="00933816" w:rsidRDefault="00D432A7">
      <w:r>
        <w:pict w14:anchorId="01B73A10">
          <v:rect id="_x0000_i1034" style="width:0;height:1.5pt" o:hralign="center" o:hrstd="t" o:hr="t"/>
        </w:pict>
      </w:r>
    </w:p>
    <w:p w14:paraId="00D4D254" w14:textId="77777777" w:rsidR="00933816" w:rsidRDefault="00D432A7">
      <w:pPr>
        <w:pStyle w:val="Heading2"/>
      </w:pPr>
      <w:bookmarkStart w:id="30" w:name="design-goals"/>
      <w:bookmarkEnd w:id="29"/>
      <w:r>
        <w:lastRenderedPageBreak/>
        <w:t>Design Goals</w:t>
      </w:r>
    </w:p>
    <w:p w14:paraId="7F959796" w14:textId="77777777" w:rsidR="00933816" w:rsidRDefault="00D432A7">
      <w:pPr>
        <w:pStyle w:val="Compact"/>
        <w:numPr>
          <w:ilvl w:val="0"/>
          <w:numId w:val="11"/>
        </w:numPr>
      </w:pPr>
      <w:r>
        <w:t>Reduce complexity</w:t>
      </w:r>
    </w:p>
    <w:p w14:paraId="28E542BE" w14:textId="77777777" w:rsidR="00933816" w:rsidRDefault="00D432A7">
      <w:pPr>
        <w:pStyle w:val="Compact"/>
        <w:numPr>
          <w:ilvl w:val="0"/>
          <w:numId w:val="11"/>
        </w:numPr>
      </w:pPr>
      <w:r>
        <w:t>Improve completion rate</w:t>
      </w:r>
    </w:p>
    <w:p w14:paraId="7E3E2B97" w14:textId="77777777" w:rsidR="00933816" w:rsidRDefault="00D432A7">
      <w:pPr>
        <w:pStyle w:val="Compact"/>
        <w:numPr>
          <w:ilvl w:val="0"/>
          <w:numId w:val="11"/>
        </w:numPr>
      </w:pPr>
      <w:r>
        <w:t>Introduce guided workflows</w:t>
      </w:r>
    </w:p>
    <w:p w14:paraId="321B4561" w14:textId="77777777" w:rsidR="00933816" w:rsidRDefault="00D432A7">
      <w:pPr>
        <w:pStyle w:val="Compact"/>
        <w:numPr>
          <w:ilvl w:val="0"/>
          <w:numId w:val="11"/>
        </w:numPr>
      </w:pPr>
      <w:r>
        <w:t>Support mobile users</w:t>
      </w:r>
    </w:p>
    <w:p w14:paraId="5B416816" w14:textId="77777777" w:rsidR="00933816" w:rsidRDefault="00D432A7">
      <w:pPr>
        <w:pStyle w:val="Compact"/>
        <w:numPr>
          <w:ilvl w:val="0"/>
          <w:numId w:val="11"/>
        </w:numPr>
      </w:pPr>
      <w:r>
        <w:t>Prepare platform for AI-assisted publishing</w:t>
      </w:r>
    </w:p>
    <w:p w14:paraId="774309A0" w14:textId="77777777" w:rsidR="00933816" w:rsidRDefault="00D432A7">
      <w:r>
        <w:pict w14:anchorId="6D3B169B">
          <v:rect id="_x0000_i1035" style="width:0;height:1.5pt" o:hralign="center" o:hrstd="t" o:hr="t"/>
        </w:pict>
      </w:r>
    </w:p>
    <w:p w14:paraId="61D54612" w14:textId="77777777" w:rsidR="00933816" w:rsidRDefault="00D432A7">
      <w:pPr>
        <w:pStyle w:val="Heading2"/>
      </w:pPr>
      <w:bookmarkStart w:id="31" w:name="new-ux-architecture"/>
      <w:bookmarkEnd w:id="30"/>
      <w:r>
        <w:t>New UX Architecture</w:t>
      </w:r>
    </w:p>
    <w:p w14:paraId="4DEDFF9F" w14:textId="77777777" w:rsidR="00933816" w:rsidRDefault="00D432A7">
      <w:pPr>
        <w:pStyle w:val="FirstParagraph"/>
      </w:pPr>
      <w:r>
        <w:t>The redesign introduced a structured 4-step workflow.</w:t>
      </w:r>
    </w:p>
    <w:p w14:paraId="3E7463DC" w14:textId="77777777" w:rsidR="00933816" w:rsidRDefault="00D432A7">
      <w:pPr>
        <w:pStyle w:val="Heading3"/>
      </w:pPr>
      <w:bookmarkStart w:id="32" w:name="step-1-property-details"/>
      <w:r>
        <w:t>Step 1 – Property Details</w:t>
      </w:r>
    </w:p>
    <w:p w14:paraId="1227B462" w14:textId="77777777" w:rsidR="00933816" w:rsidRDefault="00D432A7">
      <w:pPr>
        <w:pStyle w:val="Compact"/>
        <w:numPr>
          <w:ilvl w:val="0"/>
          <w:numId w:val="12"/>
        </w:numPr>
      </w:pPr>
      <w:r>
        <w:t>Property Type</w:t>
      </w:r>
    </w:p>
    <w:p w14:paraId="183FD5B1" w14:textId="77777777" w:rsidR="00933816" w:rsidRDefault="00D432A7">
      <w:pPr>
        <w:pStyle w:val="Compact"/>
        <w:numPr>
          <w:ilvl w:val="0"/>
          <w:numId w:val="12"/>
        </w:numPr>
      </w:pPr>
      <w:r>
        <w:t>Property Sub Type</w:t>
      </w:r>
    </w:p>
    <w:p w14:paraId="63F5A2B8" w14:textId="77777777" w:rsidR="00933816" w:rsidRDefault="00D432A7">
      <w:pPr>
        <w:pStyle w:val="Compact"/>
        <w:numPr>
          <w:ilvl w:val="0"/>
          <w:numId w:val="12"/>
        </w:numPr>
      </w:pPr>
      <w:r>
        <w:t>Sale / Rent</w:t>
      </w:r>
    </w:p>
    <w:p w14:paraId="61704841" w14:textId="77777777" w:rsidR="00933816" w:rsidRDefault="00D432A7">
      <w:pPr>
        <w:pStyle w:val="Compact"/>
        <w:numPr>
          <w:ilvl w:val="0"/>
          <w:numId w:val="12"/>
        </w:numPr>
      </w:pPr>
      <w:r>
        <w:t>Specifications</w:t>
      </w:r>
    </w:p>
    <w:p w14:paraId="2B90D688" w14:textId="77777777" w:rsidR="00933816" w:rsidRDefault="00D432A7">
      <w:pPr>
        <w:pStyle w:val="Compact"/>
        <w:numPr>
          <w:ilvl w:val="0"/>
          <w:numId w:val="12"/>
        </w:numPr>
      </w:pPr>
      <w:r>
        <w:t>Pricing</w:t>
      </w:r>
    </w:p>
    <w:p w14:paraId="6E82EEFA" w14:textId="77777777" w:rsidR="00933816" w:rsidRDefault="00D432A7">
      <w:pPr>
        <w:pStyle w:val="Heading3"/>
      </w:pPr>
      <w:bookmarkStart w:id="33" w:name="step-2-location-details"/>
      <w:bookmarkEnd w:id="32"/>
      <w:r>
        <w:t>Step 2 – Location Details</w:t>
      </w:r>
    </w:p>
    <w:p w14:paraId="3016E947" w14:textId="77777777" w:rsidR="00933816" w:rsidRDefault="00D432A7">
      <w:pPr>
        <w:pStyle w:val="Compact"/>
        <w:numPr>
          <w:ilvl w:val="0"/>
          <w:numId w:val="13"/>
        </w:numPr>
      </w:pPr>
      <w:r>
        <w:t>Address</w:t>
      </w:r>
    </w:p>
    <w:p w14:paraId="7A001764" w14:textId="77777777" w:rsidR="00933816" w:rsidRDefault="00D432A7">
      <w:pPr>
        <w:pStyle w:val="Compact"/>
        <w:numPr>
          <w:ilvl w:val="0"/>
          <w:numId w:val="13"/>
        </w:numPr>
      </w:pPr>
      <w:r>
        <w:t>Locality</w:t>
      </w:r>
    </w:p>
    <w:p w14:paraId="708E45EB" w14:textId="77777777" w:rsidR="00933816" w:rsidRDefault="00D432A7">
      <w:pPr>
        <w:pStyle w:val="Compact"/>
        <w:numPr>
          <w:ilvl w:val="0"/>
          <w:numId w:val="13"/>
        </w:numPr>
      </w:pPr>
      <w:r>
        <w:t>City</w:t>
      </w:r>
    </w:p>
    <w:p w14:paraId="1D1D4C79" w14:textId="77777777" w:rsidR="00933816" w:rsidRDefault="00D432A7">
      <w:pPr>
        <w:pStyle w:val="Compact"/>
        <w:numPr>
          <w:ilvl w:val="0"/>
          <w:numId w:val="13"/>
        </w:numPr>
      </w:pPr>
      <w:r>
        <w:t>State</w:t>
      </w:r>
    </w:p>
    <w:p w14:paraId="080B7A6E" w14:textId="77777777" w:rsidR="00933816" w:rsidRDefault="00D432A7">
      <w:pPr>
        <w:pStyle w:val="Compact"/>
        <w:numPr>
          <w:ilvl w:val="0"/>
          <w:numId w:val="13"/>
        </w:numPr>
      </w:pPr>
      <w:r>
        <w:t>Pincode</w:t>
      </w:r>
    </w:p>
    <w:p w14:paraId="3B64717A" w14:textId="77777777" w:rsidR="00933816" w:rsidRDefault="00D432A7">
      <w:pPr>
        <w:pStyle w:val="Compact"/>
        <w:numPr>
          <w:ilvl w:val="0"/>
          <w:numId w:val="13"/>
        </w:numPr>
      </w:pPr>
      <w:r>
        <w:t>Geo Location</w:t>
      </w:r>
    </w:p>
    <w:p w14:paraId="176232E9" w14:textId="77777777" w:rsidR="00933816" w:rsidRDefault="00D432A7">
      <w:pPr>
        <w:pStyle w:val="Heading3"/>
      </w:pPr>
      <w:bookmarkStart w:id="34" w:name="step-3-amenities-features"/>
      <w:bookmarkEnd w:id="33"/>
      <w:r>
        <w:t>Step 3 – Amenities &amp; Features</w:t>
      </w:r>
    </w:p>
    <w:p w14:paraId="2D47C31A" w14:textId="77777777" w:rsidR="00933816" w:rsidRDefault="00D432A7">
      <w:pPr>
        <w:pStyle w:val="Compact"/>
        <w:numPr>
          <w:ilvl w:val="0"/>
          <w:numId w:val="14"/>
        </w:numPr>
      </w:pPr>
      <w:r>
        <w:t>Security Features</w:t>
      </w:r>
    </w:p>
    <w:p w14:paraId="35148799" w14:textId="77777777" w:rsidR="00933816" w:rsidRDefault="00D432A7">
      <w:pPr>
        <w:pStyle w:val="Compact"/>
        <w:numPr>
          <w:ilvl w:val="0"/>
          <w:numId w:val="14"/>
        </w:numPr>
      </w:pPr>
      <w:r>
        <w:t>Community Features</w:t>
      </w:r>
    </w:p>
    <w:p w14:paraId="6FA2D989" w14:textId="77777777" w:rsidR="00933816" w:rsidRDefault="00D432A7">
      <w:pPr>
        <w:pStyle w:val="Compact"/>
        <w:numPr>
          <w:ilvl w:val="0"/>
          <w:numId w:val="14"/>
        </w:numPr>
      </w:pPr>
      <w:r>
        <w:t>Outdoor Amenities</w:t>
      </w:r>
    </w:p>
    <w:p w14:paraId="55805E9F" w14:textId="77777777" w:rsidR="00933816" w:rsidRDefault="00D432A7">
      <w:pPr>
        <w:pStyle w:val="Compact"/>
        <w:numPr>
          <w:ilvl w:val="0"/>
          <w:numId w:val="14"/>
        </w:numPr>
      </w:pPr>
      <w:r>
        <w:t>Utility Services</w:t>
      </w:r>
    </w:p>
    <w:p w14:paraId="38BACB5C" w14:textId="77777777" w:rsidR="00933816" w:rsidRDefault="00D432A7">
      <w:pPr>
        <w:pStyle w:val="Heading3"/>
      </w:pPr>
      <w:bookmarkStart w:id="35" w:name="step-4-media-description"/>
      <w:bookmarkEnd w:id="34"/>
      <w:r>
        <w:t>Step 4 – Media &amp; Description</w:t>
      </w:r>
    </w:p>
    <w:p w14:paraId="71185AD7" w14:textId="77777777" w:rsidR="00933816" w:rsidRDefault="00D432A7">
      <w:pPr>
        <w:pStyle w:val="Compact"/>
        <w:numPr>
          <w:ilvl w:val="0"/>
          <w:numId w:val="15"/>
        </w:numPr>
      </w:pPr>
      <w:r>
        <w:t>Images</w:t>
      </w:r>
    </w:p>
    <w:p w14:paraId="4E61E2D0" w14:textId="77777777" w:rsidR="00933816" w:rsidRDefault="00D432A7">
      <w:pPr>
        <w:pStyle w:val="Compact"/>
        <w:numPr>
          <w:ilvl w:val="0"/>
          <w:numId w:val="15"/>
        </w:numPr>
      </w:pPr>
      <w:r>
        <w:t>Videos</w:t>
      </w:r>
    </w:p>
    <w:p w14:paraId="1C473762" w14:textId="77777777" w:rsidR="00933816" w:rsidRDefault="00D432A7">
      <w:pPr>
        <w:pStyle w:val="Compact"/>
        <w:numPr>
          <w:ilvl w:val="0"/>
          <w:numId w:val="15"/>
        </w:numPr>
      </w:pPr>
      <w:r>
        <w:t>Floor Plans</w:t>
      </w:r>
    </w:p>
    <w:p w14:paraId="73245AB4" w14:textId="77777777" w:rsidR="00933816" w:rsidRDefault="00D432A7">
      <w:pPr>
        <w:pStyle w:val="Compact"/>
        <w:numPr>
          <w:ilvl w:val="0"/>
          <w:numId w:val="15"/>
        </w:numPr>
      </w:pPr>
      <w:r>
        <w:t>Documents</w:t>
      </w:r>
    </w:p>
    <w:p w14:paraId="54B89CC2" w14:textId="77777777" w:rsidR="00933816" w:rsidRDefault="00D432A7">
      <w:pPr>
        <w:pStyle w:val="Compact"/>
        <w:numPr>
          <w:ilvl w:val="0"/>
          <w:numId w:val="15"/>
        </w:numPr>
      </w:pPr>
      <w:r>
        <w:t>Property Description</w:t>
      </w:r>
    </w:p>
    <w:p w14:paraId="49629192" w14:textId="77777777" w:rsidR="00933816" w:rsidRDefault="00D432A7">
      <w:r>
        <w:lastRenderedPageBreak/>
        <w:pict w14:anchorId="0EDF2B41">
          <v:rect id="_x0000_i1036" style="width:0;height:1.5pt" o:hralign="center" o:hrstd="t" o:hr="t"/>
        </w:pict>
      </w:r>
    </w:p>
    <w:p w14:paraId="657778BC" w14:textId="77777777" w:rsidR="00933816" w:rsidRDefault="00D432A7">
      <w:pPr>
        <w:pStyle w:val="Heading1"/>
      </w:pPr>
      <w:bookmarkStart w:id="36" w:name="ux-improvements"/>
      <w:bookmarkEnd w:id="35"/>
      <w:bookmarkEnd w:id="31"/>
      <w:bookmarkEnd w:id="28"/>
      <w:r>
        <w:t>UX Improvements</w:t>
      </w:r>
    </w:p>
    <w:p w14:paraId="335FB750" w14:textId="77777777" w:rsidR="00933816" w:rsidRDefault="00D432A7">
      <w:pPr>
        <w:pStyle w:val="Heading3"/>
      </w:pPr>
      <w:bookmarkStart w:id="37" w:name="accordion-based-workflow"/>
      <w:r>
        <w:t>Accordion-Based Workflow</w:t>
      </w:r>
    </w:p>
    <w:p w14:paraId="7A084AEE" w14:textId="77777777" w:rsidR="00933816" w:rsidRDefault="00D432A7">
      <w:pPr>
        <w:pStyle w:val="FirstParagraph"/>
      </w:pPr>
      <w:r>
        <w:t>Users focus on one section at a time.</w:t>
      </w:r>
    </w:p>
    <w:p w14:paraId="2B2F889E" w14:textId="77777777" w:rsidR="00933816" w:rsidRDefault="00D432A7">
      <w:pPr>
        <w:pStyle w:val="Heading3"/>
      </w:pPr>
      <w:bookmarkStart w:id="38" w:name="card-based-layout"/>
      <w:bookmarkEnd w:id="37"/>
      <w:r>
        <w:t>Card-Based Layout</w:t>
      </w:r>
    </w:p>
    <w:p w14:paraId="5998EE7D" w14:textId="77777777" w:rsidR="00933816" w:rsidRDefault="00D432A7">
      <w:pPr>
        <w:pStyle w:val="FirstParagraph"/>
      </w:pPr>
      <w:r>
        <w:t>Improved information grouping and readability.</w:t>
      </w:r>
    </w:p>
    <w:p w14:paraId="5B020A20" w14:textId="77777777" w:rsidR="00933816" w:rsidRDefault="00D432A7">
      <w:pPr>
        <w:pStyle w:val="Heading3"/>
      </w:pPr>
      <w:bookmarkStart w:id="39" w:name="dynamic-forms"/>
      <w:bookmarkEnd w:id="38"/>
      <w:r>
        <w:t>Dynamic Forms</w:t>
      </w:r>
    </w:p>
    <w:p w14:paraId="784B49DC" w14:textId="77777777" w:rsidR="00933816" w:rsidRDefault="00D432A7">
      <w:pPr>
        <w:pStyle w:val="FirstParagraph"/>
      </w:pPr>
      <w:r>
        <w:t>Fields dynamically adapt based on:</w:t>
      </w:r>
    </w:p>
    <w:p w14:paraId="7B5D6DC3" w14:textId="77777777" w:rsidR="00933816" w:rsidRDefault="00D432A7">
      <w:pPr>
        <w:pStyle w:val="Compact"/>
        <w:numPr>
          <w:ilvl w:val="0"/>
          <w:numId w:val="16"/>
        </w:numPr>
      </w:pPr>
      <w:r>
        <w:t>Residential</w:t>
      </w:r>
    </w:p>
    <w:p w14:paraId="4A48C0F5" w14:textId="77777777" w:rsidR="00933816" w:rsidRDefault="00D432A7">
      <w:pPr>
        <w:pStyle w:val="Compact"/>
        <w:numPr>
          <w:ilvl w:val="0"/>
          <w:numId w:val="16"/>
        </w:numPr>
      </w:pPr>
      <w:r>
        <w:t>Commercial</w:t>
      </w:r>
    </w:p>
    <w:p w14:paraId="641F5F3A" w14:textId="77777777" w:rsidR="00933816" w:rsidRDefault="00D432A7">
      <w:pPr>
        <w:pStyle w:val="Compact"/>
        <w:numPr>
          <w:ilvl w:val="0"/>
          <w:numId w:val="16"/>
        </w:numPr>
      </w:pPr>
      <w:r>
        <w:t>Apartment</w:t>
      </w:r>
    </w:p>
    <w:p w14:paraId="22952750" w14:textId="77777777" w:rsidR="00933816" w:rsidRDefault="00D432A7">
      <w:pPr>
        <w:pStyle w:val="Compact"/>
        <w:numPr>
          <w:ilvl w:val="0"/>
          <w:numId w:val="16"/>
        </w:numPr>
      </w:pPr>
      <w:r>
        <w:t>Villa</w:t>
      </w:r>
    </w:p>
    <w:p w14:paraId="4F11E979" w14:textId="77777777" w:rsidR="00933816" w:rsidRDefault="00D432A7">
      <w:pPr>
        <w:pStyle w:val="Compact"/>
        <w:numPr>
          <w:ilvl w:val="0"/>
          <w:numId w:val="16"/>
        </w:numPr>
      </w:pPr>
      <w:r>
        <w:t>Land</w:t>
      </w:r>
    </w:p>
    <w:p w14:paraId="7D36B6BF" w14:textId="77777777" w:rsidR="00933816" w:rsidRDefault="00D432A7">
      <w:pPr>
        <w:pStyle w:val="Compact"/>
        <w:numPr>
          <w:ilvl w:val="0"/>
          <w:numId w:val="16"/>
        </w:numPr>
      </w:pPr>
      <w:r>
        <w:t>Office</w:t>
      </w:r>
    </w:p>
    <w:p w14:paraId="370DBDE4" w14:textId="77777777" w:rsidR="00933816" w:rsidRDefault="00D432A7">
      <w:pPr>
        <w:pStyle w:val="Heading3"/>
      </w:pPr>
      <w:bookmarkStart w:id="40" w:name="reduced-visual-clutter"/>
      <w:bookmarkEnd w:id="39"/>
      <w:r>
        <w:t>Reduced Visual Clutter</w:t>
      </w:r>
    </w:p>
    <w:p w14:paraId="253A9B16" w14:textId="77777777" w:rsidR="00933816" w:rsidRDefault="00D432A7">
      <w:pPr>
        <w:pStyle w:val="FirstParagraph"/>
      </w:pPr>
      <w:r>
        <w:t>Only relevant information is displayed.</w:t>
      </w:r>
    </w:p>
    <w:p w14:paraId="545C6ADD" w14:textId="77777777" w:rsidR="00933816" w:rsidRDefault="00D432A7">
      <w:pPr>
        <w:pStyle w:val="Heading3"/>
      </w:pPr>
      <w:bookmarkStart w:id="41" w:name="mobile-friendly-experience"/>
      <w:bookmarkEnd w:id="40"/>
      <w:r>
        <w:t>Mobile Friendly Experience</w:t>
      </w:r>
    </w:p>
    <w:p w14:paraId="787C923F" w14:textId="77777777" w:rsidR="00933816" w:rsidRDefault="00D432A7">
      <w:pPr>
        <w:pStyle w:val="FirstParagraph"/>
      </w:pPr>
      <w:r>
        <w:t>Designed for responsive usage across devices.</w:t>
      </w:r>
    </w:p>
    <w:p w14:paraId="5E0385A7" w14:textId="77777777" w:rsidR="00933816" w:rsidRDefault="00D432A7">
      <w:r>
        <w:pict w14:anchorId="228B193B">
          <v:rect id="_x0000_i1037" style="width:0;height:1.5pt" o:hralign="center" o:hrstd="t" o:hr="t"/>
        </w:pict>
      </w:r>
    </w:p>
    <w:p w14:paraId="482B40CB" w14:textId="77777777" w:rsidR="00933816" w:rsidRDefault="00D432A7">
      <w:pPr>
        <w:pStyle w:val="Heading1"/>
      </w:pPr>
      <w:bookmarkStart w:id="42" w:name="ai-assisted-property-publishing"/>
      <w:bookmarkEnd w:id="41"/>
      <w:bookmarkEnd w:id="36"/>
      <w:r>
        <w:t>AI-Assisted Property Publishing</w:t>
      </w:r>
    </w:p>
    <w:p w14:paraId="3E617F84" w14:textId="77777777" w:rsidR="00933816" w:rsidRDefault="00D432A7">
      <w:pPr>
        <w:pStyle w:val="FirstParagraph"/>
      </w:pPr>
      <w:r>
        <w:t>RiVirtual introduced AI-powered assistance during property creation.</w:t>
      </w:r>
    </w:p>
    <w:p w14:paraId="3D65C7A4" w14:textId="77777777" w:rsidR="00933816" w:rsidRDefault="00D432A7">
      <w:pPr>
        <w:pStyle w:val="Heading3"/>
      </w:pPr>
      <w:bookmarkStart w:id="43" w:name="ai-property-title-generation"/>
      <w:r>
        <w:t>AI Property Title Generation</w:t>
      </w:r>
    </w:p>
    <w:p w14:paraId="04A8AC82" w14:textId="77777777" w:rsidR="00933816" w:rsidRDefault="00D432A7">
      <w:pPr>
        <w:pStyle w:val="FirstParagraph"/>
      </w:pPr>
      <w:r>
        <w:t>Automatically suggests optimized property titles.</w:t>
      </w:r>
    </w:p>
    <w:p w14:paraId="55EEA71B" w14:textId="77777777" w:rsidR="00933816" w:rsidRDefault="00D432A7">
      <w:pPr>
        <w:pStyle w:val="Heading3"/>
      </w:pPr>
      <w:bookmarkStart w:id="44" w:name="ai-property-description-generation"/>
      <w:bookmarkEnd w:id="43"/>
      <w:r>
        <w:t>AI Property Description Generation</w:t>
      </w:r>
    </w:p>
    <w:p w14:paraId="3F8D9345" w14:textId="77777777" w:rsidR="00933816" w:rsidRDefault="00D432A7">
      <w:pPr>
        <w:pStyle w:val="FirstParagraph"/>
      </w:pPr>
      <w:r>
        <w:t>Generates professional property descriptions.</w:t>
      </w:r>
    </w:p>
    <w:p w14:paraId="35579D73" w14:textId="77777777" w:rsidR="00933816" w:rsidRDefault="00D432A7">
      <w:pPr>
        <w:pStyle w:val="BodyText"/>
      </w:pPr>
      <w:r>
        <w:t>Benefits:</w:t>
      </w:r>
    </w:p>
    <w:p w14:paraId="7D402761" w14:textId="77777777" w:rsidR="00933816" w:rsidRDefault="00D432A7">
      <w:pPr>
        <w:pStyle w:val="Compact"/>
        <w:numPr>
          <w:ilvl w:val="0"/>
          <w:numId w:val="17"/>
        </w:numPr>
      </w:pPr>
      <w:r>
        <w:lastRenderedPageBreak/>
        <w:t>Faster publishing</w:t>
      </w:r>
    </w:p>
    <w:p w14:paraId="2133B5F1" w14:textId="77777777" w:rsidR="00933816" w:rsidRDefault="00D432A7">
      <w:pPr>
        <w:pStyle w:val="Compact"/>
        <w:numPr>
          <w:ilvl w:val="0"/>
          <w:numId w:val="17"/>
        </w:numPr>
      </w:pPr>
      <w:r>
        <w:t>Better listing quality</w:t>
      </w:r>
    </w:p>
    <w:p w14:paraId="57D7A236" w14:textId="77777777" w:rsidR="00933816" w:rsidRDefault="00D432A7">
      <w:pPr>
        <w:pStyle w:val="Compact"/>
        <w:numPr>
          <w:ilvl w:val="0"/>
          <w:numId w:val="17"/>
        </w:numPr>
      </w:pPr>
      <w:r>
        <w:t>Improved consistency</w:t>
      </w:r>
    </w:p>
    <w:p w14:paraId="0676CC49" w14:textId="77777777" w:rsidR="00933816" w:rsidRDefault="00D432A7">
      <w:r>
        <w:pict w14:anchorId="4D53C440">
          <v:rect id="_x0000_i1038" style="width:0;height:1.5pt" o:hralign="center" o:hrstd="t" o:hr="t"/>
        </w:pict>
      </w:r>
    </w:p>
    <w:p w14:paraId="1687B7C2" w14:textId="77777777" w:rsidR="00933816" w:rsidRDefault="00D432A7">
      <w:pPr>
        <w:pStyle w:val="Heading1"/>
      </w:pPr>
      <w:bookmarkStart w:id="45" w:name="crm-revamp"/>
      <w:bookmarkEnd w:id="44"/>
      <w:bookmarkEnd w:id="42"/>
      <w:r>
        <w:t>CRM Revamp</w:t>
      </w:r>
    </w:p>
    <w:p w14:paraId="6FA13988" w14:textId="77777777" w:rsidR="00933816" w:rsidRDefault="00D432A7">
      <w:pPr>
        <w:pStyle w:val="Heading2"/>
      </w:pPr>
      <w:bookmarkStart w:id="46" w:name="objective"/>
      <w:r>
        <w:t>Objective</w:t>
      </w:r>
    </w:p>
    <w:p w14:paraId="17290F1E" w14:textId="77777777" w:rsidR="00933816" w:rsidRDefault="00D432A7">
      <w:pPr>
        <w:pStyle w:val="FirstParagraph"/>
      </w:pPr>
      <w:r>
        <w:t>Centralize customer and lead management within a single platform.</w:t>
      </w:r>
    </w:p>
    <w:p w14:paraId="1D35BD5B" w14:textId="77777777" w:rsidR="00933816" w:rsidRDefault="00D432A7">
      <w:r>
        <w:pict w14:anchorId="219CA098">
          <v:rect id="_x0000_i1039" style="width:0;height:1.5pt" o:hralign="center" o:hrstd="t" o:hr="t"/>
        </w:pict>
      </w:r>
    </w:p>
    <w:p w14:paraId="31ADFC2A" w14:textId="77777777" w:rsidR="00933816" w:rsidRDefault="00D432A7">
      <w:pPr>
        <w:pStyle w:val="Heading2"/>
      </w:pPr>
      <w:bookmarkStart w:id="47" w:name="crm-features"/>
      <w:bookmarkEnd w:id="46"/>
      <w:r>
        <w:t>CRM Features</w:t>
      </w:r>
    </w:p>
    <w:p w14:paraId="7AAFA242" w14:textId="77777777" w:rsidR="00933816" w:rsidRDefault="00D432A7">
      <w:pPr>
        <w:pStyle w:val="Heading3"/>
      </w:pPr>
      <w:bookmarkStart w:id="48" w:name="lead-dashboard"/>
      <w:r>
        <w:t>Lead Dashboard</w:t>
      </w:r>
    </w:p>
    <w:p w14:paraId="3EF0B75C" w14:textId="77777777" w:rsidR="00933816" w:rsidRDefault="00D432A7">
      <w:pPr>
        <w:pStyle w:val="FirstParagraph"/>
      </w:pPr>
      <w:r>
        <w:t>Track all customer enquiries.</w:t>
      </w:r>
    </w:p>
    <w:p w14:paraId="33B72827" w14:textId="77777777" w:rsidR="00933816" w:rsidRDefault="00D432A7">
      <w:pPr>
        <w:pStyle w:val="Heading3"/>
      </w:pPr>
      <w:bookmarkStart w:id="49" w:name="customer-management"/>
      <w:bookmarkEnd w:id="48"/>
      <w:r>
        <w:t>Customer Management</w:t>
      </w:r>
    </w:p>
    <w:p w14:paraId="148C30F2" w14:textId="77777777" w:rsidR="00933816" w:rsidRDefault="00D432A7">
      <w:pPr>
        <w:pStyle w:val="FirstParagraph"/>
      </w:pPr>
      <w:r>
        <w:t>Manage prospects and customers.</w:t>
      </w:r>
    </w:p>
    <w:p w14:paraId="613E600C" w14:textId="77777777" w:rsidR="00933816" w:rsidRDefault="00D432A7">
      <w:pPr>
        <w:pStyle w:val="Heading3"/>
      </w:pPr>
      <w:bookmarkStart w:id="50" w:name="lead-pipeline"/>
      <w:bookmarkEnd w:id="49"/>
      <w:r>
        <w:t>Lead Pipeline</w:t>
      </w:r>
    </w:p>
    <w:p w14:paraId="30F785AD" w14:textId="77777777" w:rsidR="00933816" w:rsidRDefault="00D432A7">
      <w:pPr>
        <w:pStyle w:val="FirstParagraph"/>
      </w:pPr>
      <w:r>
        <w:t>Track lead status throughout the lifecycle.</w:t>
      </w:r>
    </w:p>
    <w:p w14:paraId="22D0051B" w14:textId="77777777" w:rsidR="00933816" w:rsidRDefault="00D432A7">
      <w:pPr>
        <w:pStyle w:val="Heading3"/>
      </w:pPr>
      <w:bookmarkStart w:id="51" w:name="activity-tracking"/>
      <w:bookmarkEnd w:id="50"/>
      <w:r>
        <w:t>Activity Tracking</w:t>
      </w:r>
    </w:p>
    <w:p w14:paraId="2160ACAF" w14:textId="77777777" w:rsidR="00933816" w:rsidRDefault="00D432A7">
      <w:pPr>
        <w:pStyle w:val="FirstParagraph"/>
      </w:pPr>
      <w:r>
        <w:t>Record user interactions and actions.</w:t>
      </w:r>
    </w:p>
    <w:p w14:paraId="14CD812E" w14:textId="77777777" w:rsidR="00933816" w:rsidRDefault="00D432A7">
      <w:pPr>
        <w:pStyle w:val="Heading3"/>
      </w:pPr>
      <w:bookmarkStart w:id="52" w:name="notification-center"/>
      <w:bookmarkEnd w:id="51"/>
      <w:r>
        <w:t>Notification Center</w:t>
      </w:r>
    </w:p>
    <w:p w14:paraId="2AE17FC1" w14:textId="77777777" w:rsidR="00933816" w:rsidRDefault="00D432A7">
      <w:pPr>
        <w:pStyle w:val="FirstParagraph"/>
      </w:pPr>
      <w:r>
        <w:t>Real-time communication updates.</w:t>
      </w:r>
    </w:p>
    <w:p w14:paraId="27EED1E0" w14:textId="77777777" w:rsidR="00933816" w:rsidRDefault="00D432A7">
      <w:pPr>
        <w:pStyle w:val="Heading3"/>
      </w:pPr>
      <w:bookmarkStart w:id="53" w:name="follow-up-management"/>
      <w:bookmarkEnd w:id="52"/>
      <w:r>
        <w:t>Follow-Up Management</w:t>
      </w:r>
    </w:p>
    <w:p w14:paraId="0FF65226" w14:textId="77777777" w:rsidR="00933816" w:rsidRDefault="00D432A7">
      <w:pPr>
        <w:pStyle w:val="FirstParagraph"/>
      </w:pPr>
      <w:r>
        <w:t>Improve conversion opportunities.</w:t>
      </w:r>
    </w:p>
    <w:p w14:paraId="77BA3220" w14:textId="77777777" w:rsidR="00933816" w:rsidRDefault="00D432A7">
      <w:r>
        <w:pict w14:anchorId="10C9BCCA">
          <v:rect id="_x0000_i1040" style="width:0;height:1.5pt" o:hralign="center" o:hrstd="t" o:hr="t"/>
        </w:pict>
      </w:r>
    </w:p>
    <w:p w14:paraId="3D21E9EA" w14:textId="77777777" w:rsidR="00933816" w:rsidRDefault="00D432A7">
      <w:pPr>
        <w:pStyle w:val="Heading1"/>
      </w:pPr>
      <w:bookmarkStart w:id="54" w:name="subscription-experience"/>
      <w:bookmarkEnd w:id="53"/>
      <w:bookmarkEnd w:id="47"/>
      <w:bookmarkEnd w:id="45"/>
      <w:r>
        <w:t>Subscription Experience</w:t>
      </w:r>
    </w:p>
    <w:p w14:paraId="59178C40" w14:textId="77777777" w:rsidR="00933816" w:rsidRDefault="00D432A7">
      <w:pPr>
        <w:pStyle w:val="FirstParagraph"/>
      </w:pPr>
      <w:r>
        <w:t>Designed subscription workflows for:</w:t>
      </w:r>
    </w:p>
    <w:p w14:paraId="776C4FB5" w14:textId="77777777" w:rsidR="00933816" w:rsidRDefault="00D432A7">
      <w:pPr>
        <w:pStyle w:val="Compact"/>
        <w:numPr>
          <w:ilvl w:val="0"/>
          <w:numId w:val="18"/>
        </w:numPr>
      </w:pPr>
      <w:r>
        <w:t>Realtors</w:t>
      </w:r>
    </w:p>
    <w:p w14:paraId="113AD881" w14:textId="77777777" w:rsidR="00933816" w:rsidRDefault="00D432A7">
      <w:pPr>
        <w:pStyle w:val="Compact"/>
        <w:numPr>
          <w:ilvl w:val="0"/>
          <w:numId w:val="18"/>
        </w:numPr>
      </w:pPr>
      <w:r>
        <w:t>Brokers</w:t>
      </w:r>
    </w:p>
    <w:p w14:paraId="1990892F" w14:textId="77777777" w:rsidR="00933816" w:rsidRDefault="00D432A7">
      <w:pPr>
        <w:pStyle w:val="Compact"/>
        <w:numPr>
          <w:ilvl w:val="0"/>
          <w:numId w:val="18"/>
        </w:numPr>
      </w:pPr>
      <w:r>
        <w:lastRenderedPageBreak/>
        <w:t>Builders</w:t>
      </w:r>
    </w:p>
    <w:p w14:paraId="58EB8C04" w14:textId="77777777" w:rsidR="00933816" w:rsidRDefault="00D432A7">
      <w:pPr>
        <w:pStyle w:val="Compact"/>
        <w:numPr>
          <w:ilvl w:val="0"/>
          <w:numId w:val="18"/>
        </w:numPr>
      </w:pPr>
      <w:r>
        <w:t>Providers</w:t>
      </w:r>
    </w:p>
    <w:p w14:paraId="5F675B47" w14:textId="77777777" w:rsidR="00933816" w:rsidRDefault="00D432A7">
      <w:pPr>
        <w:pStyle w:val="Compact"/>
        <w:numPr>
          <w:ilvl w:val="0"/>
          <w:numId w:val="18"/>
        </w:numPr>
      </w:pPr>
      <w:r>
        <w:t>Property Managers</w:t>
      </w:r>
    </w:p>
    <w:p w14:paraId="1B25AD3A" w14:textId="77777777" w:rsidR="00933816" w:rsidRDefault="00D432A7">
      <w:pPr>
        <w:pStyle w:val="FirstParagraph"/>
      </w:pPr>
      <w:r>
        <w:t>Features include:</w:t>
      </w:r>
    </w:p>
    <w:p w14:paraId="0F735C45" w14:textId="77777777" w:rsidR="00933816" w:rsidRDefault="00D432A7">
      <w:pPr>
        <w:pStyle w:val="Compact"/>
        <w:numPr>
          <w:ilvl w:val="0"/>
          <w:numId w:val="19"/>
        </w:numPr>
      </w:pPr>
      <w:r>
        <w:t>Subscription Plans</w:t>
      </w:r>
    </w:p>
    <w:p w14:paraId="57A78082" w14:textId="77777777" w:rsidR="00933816" w:rsidRDefault="00D432A7">
      <w:pPr>
        <w:pStyle w:val="Compact"/>
        <w:numPr>
          <w:ilvl w:val="0"/>
          <w:numId w:val="19"/>
        </w:numPr>
      </w:pPr>
      <w:r>
        <w:t>Upgrade Workflows</w:t>
      </w:r>
    </w:p>
    <w:p w14:paraId="4FF9D2F8" w14:textId="77777777" w:rsidR="00933816" w:rsidRDefault="00D432A7">
      <w:pPr>
        <w:pStyle w:val="Compact"/>
        <w:numPr>
          <w:ilvl w:val="0"/>
          <w:numId w:val="19"/>
        </w:numPr>
      </w:pPr>
      <w:r>
        <w:t>Premium Visibility</w:t>
      </w:r>
    </w:p>
    <w:p w14:paraId="3E1F4278" w14:textId="77777777" w:rsidR="00933816" w:rsidRDefault="00D432A7">
      <w:pPr>
        <w:pStyle w:val="Compact"/>
        <w:numPr>
          <w:ilvl w:val="0"/>
          <w:numId w:val="19"/>
        </w:numPr>
      </w:pPr>
      <w:r>
        <w:t>Subscription Management</w:t>
      </w:r>
    </w:p>
    <w:p w14:paraId="5045CF48" w14:textId="77777777" w:rsidR="00933816" w:rsidRDefault="00D432A7">
      <w:r>
        <w:pict w14:anchorId="265C557F">
          <v:rect id="_x0000_i1041" style="width:0;height:1.5pt" o:hralign="center" o:hrstd="t" o:hr="t"/>
        </w:pict>
      </w:r>
    </w:p>
    <w:p w14:paraId="212DE742" w14:textId="77777777" w:rsidR="00933816" w:rsidRDefault="00D432A7">
      <w:pPr>
        <w:pStyle w:val="Heading1"/>
      </w:pPr>
      <w:bookmarkStart w:id="55" w:name="digital-business-cards"/>
      <w:bookmarkEnd w:id="54"/>
      <w:r>
        <w:t>Digital Business Cards</w:t>
      </w:r>
    </w:p>
    <w:p w14:paraId="790D8A3E" w14:textId="77777777" w:rsidR="00933816" w:rsidRDefault="00D432A7">
      <w:pPr>
        <w:pStyle w:val="Heading2"/>
      </w:pPr>
      <w:bookmarkStart w:id="56" w:name="objective-1"/>
      <w:r>
        <w:t>Objective</w:t>
      </w:r>
    </w:p>
    <w:p w14:paraId="177D605E" w14:textId="77777777" w:rsidR="00933816" w:rsidRDefault="00D432A7">
      <w:pPr>
        <w:pStyle w:val="FirstParagraph"/>
      </w:pPr>
      <w:r>
        <w:t>Replace traditional paper business cards with a digital-first networking solution.</w:t>
      </w:r>
    </w:p>
    <w:p w14:paraId="3FE6A2BB" w14:textId="77777777" w:rsidR="00933816" w:rsidRDefault="00D432A7">
      <w:pPr>
        <w:pStyle w:val="BodyText"/>
      </w:pPr>
      <w:r>
        <w:t>Features:</w:t>
      </w:r>
    </w:p>
    <w:p w14:paraId="0DFDBCB3" w14:textId="77777777" w:rsidR="00933816" w:rsidRDefault="00D432A7">
      <w:pPr>
        <w:pStyle w:val="Compact"/>
        <w:numPr>
          <w:ilvl w:val="0"/>
          <w:numId w:val="20"/>
        </w:numPr>
      </w:pPr>
      <w:r>
        <w:t>Professional Profile</w:t>
      </w:r>
    </w:p>
    <w:p w14:paraId="5A3CCD8E" w14:textId="77777777" w:rsidR="00933816" w:rsidRDefault="00D432A7">
      <w:pPr>
        <w:pStyle w:val="Compact"/>
        <w:numPr>
          <w:ilvl w:val="0"/>
          <w:numId w:val="20"/>
        </w:numPr>
      </w:pPr>
      <w:r>
        <w:t>QR Sharing</w:t>
      </w:r>
    </w:p>
    <w:p w14:paraId="69A6B912" w14:textId="77777777" w:rsidR="00933816" w:rsidRDefault="00D432A7">
      <w:pPr>
        <w:pStyle w:val="Compact"/>
        <w:numPr>
          <w:ilvl w:val="0"/>
          <w:numId w:val="20"/>
        </w:numPr>
      </w:pPr>
      <w:r>
        <w:t>Property Showcase</w:t>
      </w:r>
    </w:p>
    <w:p w14:paraId="3C16C460" w14:textId="77777777" w:rsidR="00933816" w:rsidRDefault="00D432A7">
      <w:pPr>
        <w:pStyle w:val="Compact"/>
        <w:numPr>
          <w:ilvl w:val="0"/>
          <w:numId w:val="20"/>
        </w:numPr>
      </w:pPr>
      <w:r>
        <w:t>Contact Information</w:t>
      </w:r>
    </w:p>
    <w:p w14:paraId="507872BD" w14:textId="77777777" w:rsidR="00933816" w:rsidRDefault="00D432A7">
      <w:pPr>
        <w:pStyle w:val="Compact"/>
        <w:numPr>
          <w:ilvl w:val="0"/>
          <w:numId w:val="20"/>
        </w:numPr>
      </w:pPr>
      <w:r>
        <w:t>Lead Generation</w:t>
      </w:r>
    </w:p>
    <w:p w14:paraId="37D68AA9" w14:textId="77777777" w:rsidR="00933816" w:rsidRDefault="00D432A7">
      <w:pPr>
        <w:pStyle w:val="Compact"/>
        <w:numPr>
          <w:ilvl w:val="0"/>
          <w:numId w:val="20"/>
        </w:numPr>
      </w:pPr>
      <w:r>
        <w:t>Social Links</w:t>
      </w:r>
    </w:p>
    <w:p w14:paraId="3C92529B" w14:textId="77777777" w:rsidR="00933816" w:rsidRDefault="00D432A7">
      <w:pPr>
        <w:pStyle w:val="FirstParagraph"/>
      </w:pPr>
      <w:r>
        <w:t>Contribution:</w:t>
      </w:r>
    </w:p>
    <w:p w14:paraId="5477DCA6" w14:textId="77777777" w:rsidR="00933816" w:rsidRDefault="00D432A7">
      <w:pPr>
        <w:pStyle w:val="Compact"/>
        <w:numPr>
          <w:ilvl w:val="0"/>
          <w:numId w:val="21"/>
        </w:numPr>
      </w:pPr>
      <w:r>
        <w:t>Product Architecture</w:t>
      </w:r>
    </w:p>
    <w:p w14:paraId="1558AC11" w14:textId="77777777" w:rsidR="00933816" w:rsidRDefault="00D432A7">
      <w:pPr>
        <w:pStyle w:val="Compact"/>
        <w:numPr>
          <w:ilvl w:val="0"/>
          <w:numId w:val="21"/>
        </w:numPr>
      </w:pPr>
      <w:r>
        <w:t>UX Design</w:t>
      </w:r>
    </w:p>
    <w:p w14:paraId="05CDC0E6" w14:textId="77777777" w:rsidR="00933816" w:rsidRDefault="00D432A7">
      <w:pPr>
        <w:pStyle w:val="Compact"/>
        <w:numPr>
          <w:ilvl w:val="0"/>
          <w:numId w:val="21"/>
        </w:numPr>
      </w:pPr>
      <w:r>
        <w:t>UI Design</w:t>
      </w:r>
    </w:p>
    <w:p w14:paraId="416DFE4A" w14:textId="77777777" w:rsidR="00933816" w:rsidRDefault="00D432A7">
      <w:pPr>
        <w:pStyle w:val="Compact"/>
        <w:numPr>
          <w:ilvl w:val="0"/>
          <w:numId w:val="21"/>
        </w:numPr>
      </w:pPr>
      <w:r>
        <w:t>Implementation Support</w:t>
      </w:r>
    </w:p>
    <w:p w14:paraId="33C12258" w14:textId="77777777" w:rsidR="00933816" w:rsidRDefault="00D432A7">
      <w:r>
        <w:pict w14:anchorId="3F48A0E2">
          <v:rect id="_x0000_i1042" style="width:0;height:1.5pt" o:hralign="center" o:hrstd="t" o:hr="t"/>
        </w:pict>
      </w:r>
    </w:p>
    <w:p w14:paraId="134F4C0F" w14:textId="77777777" w:rsidR="00933816" w:rsidRDefault="00D432A7">
      <w:pPr>
        <w:pStyle w:val="Heading1"/>
      </w:pPr>
      <w:bookmarkStart w:id="57" w:name="rivirtual-awards-platform"/>
      <w:bookmarkEnd w:id="56"/>
      <w:bookmarkEnd w:id="55"/>
      <w:r>
        <w:t>RiVirtual Awards Platform</w:t>
      </w:r>
    </w:p>
    <w:p w14:paraId="642596DE" w14:textId="77777777" w:rsidR="00933816" w:rsidRDefault="00D432A7">
      <w:pPr>
        <w:pStyle w:val="Heading2"/>
      </w:pPr>
      <w:bookmarkStart w:id="58" w:name="builder-awards"/>
      <w:r>
        <w:t>Builder Awards</w:t>
      </w:r>
    </w:p>
    <w:p w14:paraId="11199E10" w14:textId="77777777" w:rsidR="00933816" w:rsidRDefault="00D432A7">
      <w:pPr>
        <w:pStyle w:val="FirstParagraph"/>
      </w:pPr>
      <w:r>
        <w:t>Created recognition platform for builders.</w:t>
      </w:r>
    </w:p>
    <w:p w14:paraId="1ED1965E" w14:textId="77777777" w:rsidR="00933816" w:rsidRDefault="00D432A7">
      <w:pPr>
        <w:pStyle w:val="BodyText"/>
      </w:pPr>
      <w:r>
        <w:t>Deliverables:</w:t>
      </w:r>
    </w:p>
    <w:p w14:paraId="698263B8" w14:textId="77777777" w:rsidR="00933816" w:rsidRDefault="00D432A7">
      <w:pPr>
        <w:pStyle w:val="Compact"/>
        <w:numPr>
          <w:ilvl w:val="0"/>
          <w:numId w:val="22"/>
        </w:numPr>
      </w:pPr>
      <w:r>
        <w:lastRenderedPageBreak/>
        <w:t>Award Brochures</w:t>
      </w:r>
    </w:p>
    <w:p w14:paraId="4A38864D" w14:textId="77777777" w:rsidR="00933816" w:rsidRDefault="00D432A7">
      <w:pPr>
        <w:pStyle w:val="Compact"/>
        <w:numPr>
          <w:ilvl w:val="0"/>
          <w:numId w:val="22"/>
        </w:numPr>
      </w:pPr>
      <w:r>
        <w:t>Certificates</w:t>
      </w:r>
    </w:p>
    <w:p w14:paraId="7585067F" w14:textId="77777777" w:rsidR="00933816" w:rsidRDefault="00D432A7">
      <w:pPr>
        <w:pStyle w:val="Compact"/>
        <w:numPr>
          <w:ilvl w:val="0"/>
          <w:numId w:val="22"/>
        </w:numPr>
      </w:pPr>
      <w:r>
        <w:t>Marketing Assets</w:t>
      </w:r>
    </w:p>
    <w:p w14:paraId="0B571DC4" w14:textId="77777777" w:rsidR="00933816" w:rsidRDefault="00D432A7">
      <w:pPr>
        <w:pStyle w:val="Compact"/>
        <w:numPr>
          <w:ilvl w:val="0"/>
          <w:numId w:val="22"/>
        </w:numPr>
      </w:pPr>
      <w:r>
        <w:t>Landing Pages</w:t>
      </w:r>
    </w:p>
    <w:p w14:paraId="281DA3C6" w14:textId="77777777" w:rsidR="00933816" w:rsidRDefault="00D432A7">
      <w:pPr>
        <w:pStyle w:val="Compact"/>
        <w:numPr>
          <w:ilvl w:val="0"/>
          <w:numId w:val="22"/>
        </w:numPr>
      </w:pPr>
      <w:r>
        <w:t>Magazine Content</w:t>
      </w:r>
    </w:p>
    <w:p w14:paraId="1420A5EB" w14:textId="77777777" w:rsidR="00933816" w:rsidRDefault="00D432A7">
      <w:r>
        <w:pict w14:anchorId="6050DD55">
          <v:rect id="_x0000_i1043" style="width:0;height:1.5pt" o:hralign="center" o:hrstd="t" o:hr="t"/>
        </w:pict>
      </w:r>
    </w:p>
    <w:p w14:paraId="4389EAAF" w14:textId="77777777" w:rsidR="00933816" w:rsidRDefault="00D432A7">
      <w:pPr>
        <w:pStyle w:val="Heading2"/>
      </w:pPr>
      <w:bookmarkStart w:id="59" w:name="service-awards"/>
      <w:bookmarkEnd w:id="58"/>
      <w:r>
        <w:t>Service Awards</w:t>
      </w:r>
    </w:p>
    <w:p w14:paraId="1CFD0BE6" w14:textId="77777777" w:rsidR="00933816" w:rsidRDefault="00D432A7">
      <w:pPr>
        <w:pStyle w:val="FirstParagraph"/>
      </w:pPr>
      <w:r>
        <w:t>Created recognition platform for service providers.</w:t>
      </w:r>
    </w:p>
    <w:p w14:paraId="32BE459B" w14:textId="77777777" w:rsidR="00933816" w:rsidRDefault="00D432A7">
      <w:pPr>
        <w:pStyle w:val="BodyText"/>
      </w:pPr>
      <w:r>
        <w:t>Deliverables:</w:t>
      </w:r>
    </w:p>
    <w:p w14:paraId="488116FC" w14:textId="77777777" w:rsidR="00933816" w:rsidRDefault="00D432A7">
      <w:pPr>
        <w:pStyle w:val="Compact"/>
        <w:numPr>
          <w:ilvl w:val="0"/>
          <w:numId w:val="23"/>
        </w:numPr>
      </w:pPr>
      <w:r>
        <w:t>Certificates</w:t>
      </w:r>
    </w:p>
    <w:p w14:paraId="1B5BACEC" w14:textId="77777777" w:rsidR="00933816" w:rsidRDefault="00D432A7">
      <w:pPr>
        <w:pStyle w:val="Compact"/>
        <w:numPr>
          <w:ilvl w:val="0"/>
          <w:numId w:val="23"/>
        </w:numPr>
      </w:pPr>
      <w:r>
        <w:t>Campaign Assets</w:t>
      </w:r>
    </w:p>
    <w:p w14:paraId="27059860" w14:textId="77777777" w:rsidR="00933816" w:rsidRDefault="00D432A7">
      <w:pPr>
        <w:pStyle w:val="Compact"/>
        <w:numPr>
          <w:ilvl w:val="0"/>
          <w:numId w:val="23"/>
        </w:numPr>
      </w:pPr>
      <w:r>
        <w:t>Promotional Materials</w:t>
      </w:r>
    </w:p>
    <w:p w14:paraId="1CB36F06" w14:textId="77777777" w:rsidR="00933816" w:rsidRDefault="00D432A7">
      <w:r>
        <w:pict w14:anchorId="194800EA">
          <v:rect id="_x0000_i1044" style="width:0;height:1.5pt" o:hralign="center" o:hrstd="t" o:hr="t"/>
        </w:pict>
      </w:r>
    </w:p>
    <w:p w14:paraId="2AB6EBFC" w14:textId="77777777" w:rsidR="00933816" w:rsidRDefault="00D432A7">
      <w:pPr>
        <w:pStyle w:val="Heading1"/>
      </w:pPr>
      <w:bookmarkStart w:id="60" w:name="marketing-ecosystem"/>
      <w:bookmarkEnd w:id="59"/>
      <w:bookmarkEnd w:id="57"/>
      <w:r>
        <w:t>Marketing Ecosystem</w:t>
      </w:r>
    </w:p>
    <w:p w14:paraId="4687DBDE" w14:textId="77777777" w:rsidR="00933816" w:rsidRDefault="00D432A7">
      <w:pPr>
        <w:pStyle w:val="FirstParagraph"/>
      </w:pPr>
      <w:r>
        <w:t>Designed and supported multiple landing pages.</w:t>
      </w:r>
    </w:p>
    <w:p w14:paraId="650AABC3" w14:textId="77777777" w:rsidR="00933816" w:rsidRDefault="00D432A7">
      <w:pPr>
        <w:pStyle w:val="Heading3"/>
      </w:pPr>
      <w:bookmarkStart w:id="61" w:name="rivirtual-10x"/>
      <w:r>
        <w:t>RiVirtual 10X</w:t>
      </w:r>
    </w:p>
    <w:p w14:paraId="656C490E" w14:textId="77777777" w:rsidR="00933816" w:rsidRDefault="00D432A7">
      <w:pPr>
        <w:pStyle w:val="FirstParagraph"/>
      </w:pPr>
      <w:r>
        <w:t>Growth-focused campaign page.</w:t>
      </w:r>
    </w:p>
    <w:p w14:paraId="063B8989" w14:textId="77777777" w:rsidR="00933816" w:rsidRDefault="00D432A7">
      <w:pPr>
        <w:pStyle w:val="Heading3"/>
      </w:pPr>
      <w:bookmarkStart w:id="62" w:name="real-estate-marketing"/>
      <w:bookmarkEnd w:id="61"/>
      <w:r>
        <w:t>Real Estate Marketing</w:t>
      </w:r>
    </w:p>
    <w:p w14:paraId="35181261" w14:textId="77777777" w:rsidR="00933816" w:rsidRDefault="00D432A7">
      <w:pPr>
        <w:pStyle w:val="FirstParagraph"/>
      </w:pPr>
      <w:r>
        <w:t>Marketing solutions showcase.</w:t>
      </w:r>
    </w:p>
    <w:p w14:paraId="7785E342" w14:textId="77777777" w:rsidR="00933816" w:rsidRDefault="00D432A7">
      <w:pPr>
        <w:pStyle w:val="Heading3"/>
      </w:pPr>
      <w:bookmarkStart w:id="63" w:name="demo-page"/>
      <w:bookmarkEnd w:id="62"/>
      <w:r>
        <w:t>Demo Page</w:t>
      </w:r>
    </w:p>
    <w:p w14:paraId="666C5AE1" w14:textId="77777777" w:rsidR="00933816" w:rsidRDefault="00D432A7">
      <w:pPr>
        <w:pStyle w:val="FirstParagraph"/>
      </w:pPr>
      <w:r>
        <w:t>Product demonstration experience.</w:t>
      </w:r>
    </w:p>
    <w:p w14:paraId="65E745F9" w14:textId="77777777" w:rsidR="00933816" w:rsidRDefault="00D432A7">
      <w:pPr>
        <w:pStyle w:val="Heading3"/>
      </w:pPr>
      <w:bookmarkStart w:id="64" w:name="digital-business-card-page"/>
      <w:bookmarkEnd w:id="63"/>
      <w:r>
        <w:t>Digital Business Card Page</w:t>
      </w:r>
    </w:p>
    <w:p w14:paraId="7474524C" w14:textId="77777777" w:rsidR="00933816" w:rsidRDefault="00D432A7">
      <w:pPr>
        <w:pStyle w:val="FirstParagraph"/>
      </w:pPr>
      <w:r>
        <w:t>Digital identity solution showcase.</w:t>
      </w:r>
    </w:p>
    <w:p w14:paraId="2D861C94" w14:textId="77777777" w:rsidR="00933816" w:rsidRDefault="00D432A7">
      <w:pPr>
        <w:pStyle w:val="Heading3"/>
      </w:pPr>
      <w:bookmarkStart w:id="65" w:name="builder-awards-page"/>
      <w:bookmarkEnd w:id="64"/>
      <w:r>
        <w:t>Builder Awards Page</w:t>
      </w:r>
    </w:p>
    <w:p w14:paraId="0D03340F" w14:textId="77777777" w:rsidR="00933816" w:rsidRDefault="00D432A7">
      <w:pPr>
        <w:pStyle w:val="FirstParagraph"/>
      </w:pPr>
      <w:r>
        <w:t>Builder recognition platform.</w:t>
      </w:r>
    </w:p>
    <w:p w14:paraId="4EF0D234" w14:textId="77777777" w:rsidR="00933816" w:rsidRDefault="00D432A7">
      <w:pPr>
        <w:pStyle w:val="Heading3"/>
      </w:pPr>
      <w:bookmarkStart w:id="66" w:name="service-awards-page"/>
      <w:bookmarkEnd w:id="65"/>
      <w:r>
        <w:t>Service Awards Page</w:t>
      </w:r>
    </w:p>
    <w:p w14:paraId="07BCFBEC" w14:textId="77777777" w:rsidR="00933816" w:rsidRDefault="00D432A7">
      <w:pPr>
        <w:pStyle w:val="FirstParagraph"/>
      </w:pPr>
      <w:r>
        <w:t>Service recognition platform.</w:t>
      </w:r>
    </w:p>
    <w:p w14:paraId="781936D7" w14:textId="77777777" w:rsidR="00933816" w:rsidRDefault="00D432A7">
      <w:pPr>
        <w:pStyle w:val="Heading3"/>
      </w:pPr>
      <w:bookmarkStart w:id="67" w:name="virtual-reality-page"/>
      <w:bookmarkEnd w:id="66"/>
      <w:r>
        <w:lastRenderedPageBreak/>
        <w:t>Virtual Reality Page</w:t>
      </w:r>
    </w:p>
    <w:p w14:paraId="7A59D974" w14:textId="77777777" w:rsidR="00933816" w:rsidRDefault="00D432A7">
      <w:pPr>
        <w:pStyle w:val="FirstParagraph"/>
      </w:pPr>
      <w:r>
        <w:t>Immersive property experience.</w:t>
      </w:r>
    </w:p>
    <w:p w14:paraId="63F82103" w14:textId="77777777" w:rsidR="00933816" w:rsidRDefault="00D432A7">
      <w:pPr>
        <w:pStyle w:val="Heading3"/>
      </w:pPr>
      <w:bookmarkStart w:id="68" w:name="proptech-solutions-page"/>
      <w:bookmarkEnd w:id="67"/>
      <w:r>
        <w:t>PropTech Solutions Page</w:t>
      </w:r>
    </w:p>
    <w:p w14:paraId="41176341" w14:textId="77777777" w:rsidR="00933816" w:rsidRDefault="00D432A7">
      <w:pPr>
        <w:pStyle w:val="FirstParagraph"/>
      </w:pPr>
      <w:r>
        <w:t>Technology offerings showcase.</w:t>
      </w:r>
    </w:p>
    <w:p w14:paraId="3947956C" w14:textId="77777777" w:rsidR="00933816" w:rsidRDefault="00D432A7">
      <w:r>
        <w:pict w14:anchorId="7A57CE39">
          <v:rect id="_x0000_i1045" style="width:0;height:1.5pt" o:hralign="center" o:hrstd="t" o:hr="t"/>
        </w:pict>
      </w:r>
    </w:p>
    <w:p w14:paraId="0A3C1DCA" w14:textId="77777777" w:rsidR="00933816" w:rsidRDefault="00D432A7">
      <w:pPr>
        <w:pStyle w:val="Heading1"/>
      </w:pPr>
      <w:bookmarkStart w:id="69" w:name="admin-portal-enhancements"/>
      <w:bookmarkEnd w:id="68"/>
      <w:bookmarkEnd w:id="60"/>
      <w:r>
        <w:t>Admin Portal Enhancements</w:t>
      </w:r>
    </w:p>
    <w:p w14:paraId="3F4F81C9" w14:textId="77777777" w:rsidR="00933816" w:rsidRDefault="00D432A7">
      <w:pPr>
        <w:pStyle w:val="Heading2"/>
      </w:pPr>
      <w:bookmarkStart w:id="70" w:name="bulk-email-system"/>
      <w:r>
        <w:t>Bulk Email System</w:t>
      </w:r>
    </w:p>
    <w:p w14:paraId="6832C6B9" w14:textId="77777777" w:rsidR="00933816" w:rsidRDefault="00D432A7">
      <w:pPr>
        <w:pStyle w:val="FirstParagraph"/>
      </w:pPr>
      <w:r>
        <w:t>Implemented and validated email campaigns for all user types.</w:t>
      </w:r>
    </w:p>
    <w:p w14:paraId="7EFE84B7" w14:textId="77777777" w:rsidR="00933816" w:rsidRDefault="00D432A7">
      <w:pPr>
        <w:pStyle w:val="BodyText"/>
      </w:pPr>
      <w:r>
        <w:t>Capabilities:</w:t>
      </w:r>
    </w:p>
    <w:p w14:paraId="053654B3" w14:textId="77777777" w:rsidR="00933816" w:rsidRDefault="00D432A7">
      <w:pPr>
        <w:pStyle w:val="Compact"/>
        <w:numPr>
          <w:ilvl w:val="0"/>
          <w:numId w:val="24"/>
        </w:numPr>
      </w:pPr>
      <w:r>
        <w:t>User Segmentation</w:t>
      </w:r>
    </w:p>
    <w:p w14:paraId="105C0004" w14:textId="77777777" w:rsidR="00933816" w:rsidRDefault="00D432A7">
      <w:pPr>
        <w:pStyle w:val="Compact"/>
        <w:numPr>
          <w:ilvl w:val="0"/>
          <w:numId w:val="24"/>
        </w:numPr>
      </w:pPr>
      <w:r>
        <w:t>Mass Communication</w:t>
      </w:r>
    </w:p>
    <w:p w14:paraId="34795AA4" w14:textId="77777777" w:rsidR="00933816" w:rsidRDefault="00D432A7">
      <w:pPr>
        <w:pStyle w:val="Compact"/>
        <w:numPr>
          <w:ilvl w:val="0"/>
          <w:numId w:val="24"/>
        </w:numPr>
      </w:pPr>
      <w:r>
        <w:t>Campaign Distribution</w:t>
      </w:r>
    </w:p>
    <w:p w14:paraId="2E972078" w14:textId="77777777" w:rsidR="00933816" w:rsidRDefault="00D432A7">
      <w:r>
        <w:pict w14:anchorId="158F49E9">
          <v:rect id="_x0000_i1046" style="width:0;height:1.5pt" o:hralign="center" o:hrstd="t" o:hr="t"/>
        </w:pict>
      </w:r>
    </w:p>
    <w:p w14:paraId="76C55BBB" w14:textId="77777777" w:rsidR="00933816" w:rsidRDefault="00D432A7">
      <w:pPr>
        <w:pStyle w:val="Heading2"/>
      </w:pPr>
      <w:bookmarkStart w:id="71" w:name="magic-link-authentication"/>
      <w:bookmarkEnd w:id="70"/>
      <w:r>
        <w:t>Magic Link Authentication</w:t>
      </w:r>
    </w:p>
    <w:p w14:paraId="0C5D015C" w14:textId="77777777" w:rsidR="00933816" w:rsidRDefault="00D432A7">
      <w:pPr>
        <w:pStyle w:val="FirstParagraph"/>
      </w:pPr>
      <w:r>
        <w:t>Introduced passwordless login experience.</w:t>
      </w:r>
    </w:p>
    <w:p w14:paraId="6709D39A" w14:textId="77777777" w:rsidR="00933816" w:rsidRDefault="00D432A7">
      <w:pPr>
        <w:pStyle w:val="BodyText"/>
      </w:pPr>
      <w:r>
        <w:t>Benefits:</w:t>
      </w:r>
    </w:p>
    <w:p w14:paraId="7F07A916" w14:textId="77777777" w:rsidR="00933816" w:rsidRDefault="00D432A7">
      <w:pPr>
        <w:pStyle w:val="Compact"/>
        <w:numPr>
          <w:ilvl w:val="0"/>
          <w:numId w:val="25"/>
        </w:numPr>
      </w:pPr>
      <w:r>
        <w:t>Faster onboarding</w:t>
      </w:r>
    </w:p>
    <w:p w14:paraId="63EEB1A4" w14:textId="77777777" w:rsidR="00933816" w:rsidRDefault="00D432A7">
      <w:pPr>
        <w:pStyle w:val="Compact"/>
        <w:numPr>
          <w:ilvl w:val="0"/>
          <w:numId w:val="25"/>
        </w:numPr>
      </w:pPr>
      <w:r>
        <w:t>Reduced login friction</w:t>
      </w:r>
    </w:p>
    <w:p w14:paraId="5721DC22" w14:textId="77777777" w:rsidR="00933816" w:rsidRDefault="00D432A7">
      <w:pPr>
        <w:pStyle w:val="Compact"/>
        <w:numPr>
          <w:ilvl w:val="0"/>
          <w:numId w:val="25"/>
        </w:numPr>
      </w:pPr>
      <w:r>
        <w:t>Improved security</w:t>
      </w:r>
    </w:p>
    <w:p w14:paraId="4906F259" w14:textId="77777777" w:rsidR="00933816" w:rsidRDefault="00D432A7">
      <w:r>
        <w:pict w14:anchorId="35132405">
          <v:rect id="_x0000_i1047" style="width:0;height:1.5pt" o:hralign="center" o:hrstd="t" o:hr="t"/>
        </w:pict>
      </w:r>
    </w:p>
    <w:p w14:paraId="2A8C0CB0" w14:textId="77777777" w:rsidR="00933816" w:rsidRDefault="00D432A7">
      <w:pPr>
        <w:pStyle w:val="Heading2"/>
      </w:pPr>
      <w:bookmarkStart w:id="72" w:name="email-history-tracking"/>
      <w:bookmarkEnd w:id="71"/>
      <w:r>
        <w:t>Email History Tracking</w:t>
      </w:r>
    </w:p>
    <w:p w14:paraId="59CF72EF" w14:textId="77777777" w:rsidR="00933816" w:rsidRDefault="00D432A7">
      <w:pPr>
        <w:pStyle w:val="FirstParagraph"/>
      </w:pPr>
      <w:r>
        <w:t>Admins can monitor:</w:t>
      </w:r>
    </w:p>
    <w:p w14:paraId="0679211B" w14:textId="77777777" w:rsidR="00933816" w:rsidRDefault="00D432A7">
      <w:pPr>
        <w:pStyle w:val="Compact"/>
        <w:numPr>
          <w:ilvl w:val="0"/>
          <w:numId w:val="26"/>
        </w:numPr>
      </w:pPr>
      <w:r>
        <w:t>Sent Emails</w:t>
      </w:r>
    </w:p>
    <w:p w14:paraId="6FF7B9F5" w14:textId="77777777" w:rsidR="00933816" w:rsidRDefault="00D432A7">
      <w:pPr>
        <w:pStyle w:val="Compact"/>
        <w:numPr>
          <w:ilvl w:val="0"/>
          <w:numId w:val="26"/>
        </w:numPr>
      </w:pPr>
      <w:r>
        <w:t>Delivery History</w:t>
      </w:r>
    </w:p>
    <w:p w14:paraId="0DA5F234" w14:textId="77777777" w:rsidR="00933816" w:rsidRDefault="00D432A7">
      <w:pPr>
        <w:pStyle w:val="Compact"/>
        <w:numPr>
          <w:ilvl w:val="0"/>
          <w:numId w:val="26"/>
        </w:numPr>
      </w:pPr>
      <w:r>
        <w:t>Communication Logs</w:t>
      </w:r>
    </w:p>
    <w:p w14:paraId="324974A8" w14:textId="77777777" w:rsidR="00933816" w:rsidRDefault="00D432A7">
      <w:pPr>
        <w:pStyle w:val="Compact"/>
        <w:numPr>
          <w:ilvl w:val="0"/>
          <w:numId w:val="26"/>
        </w:numPr>
      </w:pPr>
      <w:r>
        <w:t>Campaign Records</w:t>
      </w:r>
    </w:p>
    <w:p w14:paraId="470D1A9C" w14:textId="77777777" w:rsidR="00933816" w:rsidRDefault="00D432A7">
      <w:r>
        <w:pict w14:anchorId="3A59AC62">
          <v:rect id="_x0000_i1048" style="width:0;height:1.5pt" o:hralign="center" o:hrstd="t" o:hr="t"/>
        </w:pict>
      </w:r>
    </w:p>
    <w:p w14:paraId="5CC2BABF" w14:textId="77777777" w:rsidR="00933816" w:rsidRDefault="00D432A7">
      <w:pPr>
        <w:pStyle w:val="Heading1"/>
      </w:pPr>
      <w:bookmarkStart w:id="73" w:name="localization-initiatives"/>
      <w:bookmarkEnd w:id="72"/>
      <w:bookmarkEnd w:id="69"/>
      <w:r>
        <w:lastRenderedPageBreak/>
        <w:t>Localization Initiatives</w:t>
      </w:r>
    </w:p>
    <w:p w14:paraId="358316B1" w14:textId="77777777" w:rsidR="00933816" w:rsidRDefault="00D432A7">
      <w:pPr>
        <w:pStyle w:val="Heading2"/>
      </w:pPr>
      <w:bookmarkStart w:id="74" w:name="rivirtual-usa"/>
      <w:r>
        <w:t>RiVirtual USA</w:t>
      </w:r>
    </w:p>
    <w:p w14:paraId="010A4DF6" w14:textId="77777777" w:rsidR="00933816" w:rsidRDefault="00D432A7">
      <w:pPr>
        <w:pStyle w:val="FirstParagraph"/>
      </w:pPr>
      <w:r>
        <w:t>Responsibilities:</w:t>
      </w:r>
    </w:p>
    <w:p w14:paraId="035D78B0" w14:textId="77777777" w:rsidR="00933816" w:rsidRDefault="00D432A7">
      <w:pPr>
        <w:pStyle w:val="Compact"/>
        <w:numPr>
          <w:ilvl w:val="0"/>
          <w:numId w:val="27"/>
        </w:numPr>
      </w:pPr>
      <w:r>
        <w:t>Requirement Analysis</w:t>
      </w:r>
    </w:p>
    <w:p w14:paraId="33EBB2C2" w14:textId="77777777" w:rsidR="00933816" w:rsidRDefault="00D432A7">
      <w:pPr>
        <w:pStyle w:val="Compact"/>
        <w:numPr>
          <w:ilvl w:val="0"/>
          <w:numId w:val="27"/>
        </w:numPr>
      </w:pPr>
      <w:r>
        <w:t>Feature Mapping</w:t>
      </w:r>
    </w:p>
    <w:p w14:paraId="74359200" w14:textId="77777777" w:rsidR="00933816" w:rsidRDefault="00D432A7">
      <w:pPr>
        <w:pStyle w:val="Compact"/>
        <w:numPr>
          <w:ilvl w:val="0"/>
          <w:numId w:val="27"/>
        </w:numPr>
      </w:pPr>
      <w:r>
        <w:t>Localization Testing</w:t>
      </w:r>
    </w:p>
    <w:p w14:paraId="462EFC87" w14:textId="77777777" w:rsidR="00933816" w:rsidRDefault="00D432A7">
      <w:pPr>
        <w:pStyle w:val="Compact"/>
        <w:numPr>
          <w:ilvl w:val="0"/>
          <w:numId w:val="27"/>
        </w:numPr>
      </w:pPr>
      <w:r>
        <w:t>Project Coordination</w:t>
      </w:r>
    </w:p>
    <w:p w14:paraId="139AA648" w14:textId="77777777" w:rsidR="00933816" w:rsidRDefault="00D432A7">
      <w:r>
        <w:pict w14:anchorId="1D36F9E7">
          <v:rect id="_x0000_i1049" style="width:0;height:1.5pt" o:hralign="center" o:hrstd="t" o:hr="t"/>
        </w:pict>
      </w:r>
    </w:p>
    <w:p w14:paraId="2EE9C677" w14:textId="77777777" w:rsidR="00933816" w:rsidRDefault="00D432A7">
      <w:pPr>
        <w:pStyle w:val="Heading2"/>
      </w:pPr>
      <w:bookmarkStart w:id="75" w:name="rivirtual-canada"/>
      <w:bookmarkEnd w:id="74"/>
      <w:r>
        <w:t>RiVirtual Canada</w:t>
      </w:r>
    </w:p>
    <w:p w14:paraId="596F8072" w14:textId="77777777" w:rsidR="00933816" w:rsidRDefault="00D432A7">
      <w:pPr>
        <w:pStyle w:val="FirstParagraph"/>
      </w:pPr>
      <w:r>
        <w:t>Responsibilities:</w:t>
      </w:r>
    </w:p>
    <w:p w14:paraId="259F7E9E" w14:textId="77777777" w:rsidR="00933816" w:rsidRDefault="00D432A7">
      <w:pPr>
        <w:pStyle w:val="Compact"/>
        <w:numPr>
          <w:ilvl w:val="0"/>
          <w:numId w:val="28"/>
        </w:numPr>
      </w:pPr>
      <w:r>
        <w:t>Localization Support</w:t>
      </w:r>
    </w:p>
    <w:p w14:paraId="72C927C5" w14:textId="77777777" w:rsidR="00933816" w:rsidRDefault="00D432A7">
      <w:pPr>
        <w:pStyle w:val="Compact"/>
        <w:numPr>
          <w:ilvl w:val="0"/>
          <w:numId w:val="28"/>
        </w:numPr>
      </w:pPr>
      <w:r>
        <w:t>Feature Documentation</w:t>
      </w:r>
    </w:p>
    <w:p w14:paraId="2A07AF7F" w14:textId="77777777" w:rsidR="00933816" w:rsidRDefault="00D432A7">
      <w:pPr>
        <w:pStyle w:val="Compact"/>
        <w:numPr>
          <w:ilvl w:val="0"/>
          <w:numId w:val="28"/>
        </w:numPr>
      </w:pPr>
      <w:r>
        <w:t>Testing Validation</w:t>
      </w:r>
    </w:p>
    <w:p w14:paraId="03E46997" w14:textId="77777777" w:rsidR="00933816" w:rsidRDefault="00D432A7">
      <w:r>
        <w:pict w14:anchorId="611DE5A3">
          <v:rect id="_x0000_i1050" style="width:0;height:1.5pt" o:hralign="center" o:hrstd="t" o:hr="t"/>
        </w:pict>
      </w:r>
    </w:p>
    <w:p w14:paraId="6CB38026" w14:textId="77777777" w:rsidR="00933816" w:rsidRDefault="00D432A7">
      <w:pPr>
        <w:pStyle w:val="Heading1"/>
      </w:pPr>
      <w:bookmarkStart w:id="76" w:name="testing-leadership"/>
      <w:bookmarkEnd w:id="75"/>
      <w:bookmarkEnd w:id="73"/>
      <w:r>
        <w:t>Testing Leadership</w:t>
      </w:r>
    </w:p>
    <w:p w14:paraId="3D4817C8" w14:textId="77777777" w:rsidR="00933816" w:rsidRDefault="00D432A7">
      <w:pPr>
        <w:pStyle w:val="Heading2"/>
      </w:pPr>
      <w:bookmarkStart w:id="77" w:name="scope"/>
      <w:r>
        <w:t>Scope</w:t>
      </w:r>
    </w:p>
    <w:p w14:paraId="11C535BE" w14:textId="77777777" w:rsidR="00933816" w:rsidRDefault="00D432A7">
      <w:pPr>
        <w:pStyle w:val="FirstParagraph"/>
      </w:pPr>
      <w:r>
        <w:t>Led testing activities from Version 0.1 through Version 10.0.</w:t>
      </w:r>
    </w:p>
    <w:p w14:paraId="55AB6495" w14:textId="77777777" w:rsidR="00933816" w:rsidRDefault="00D432A7">
      <w:pPr>
        <w:pStyle w:val="Heading3"/>
      </w:pPr>
      <w:bookmarkStart w:id="78" w:name="responsibilities-1"/>
      <w:r>
        <w:t>Responsibilities</w:t>
      </w:r>
    </w:p>
    <w:p w14:paraId="2B3E8890" w14:textId="77777777" w:rsidR="00933816" w:rsidRDefault="00D432A7">
      <w:pPr>
        <w:pStyle w:val="Compact"/>
        <w:numPr>
          <w:ilvl w:val="0"/>
          <w:numId w:val="29"/>
        </w:numPr>
      </w:pPr>
      <w:r>
        <w:t>Test Planning</w:t>
      </w:r>
    </w:p>
    <w:p w14:paraId="1909CD63" w14:textId="77777777" w:rsidR="00933816" w:rsidRDefault="00D432A7">
      <w:pPr>
        <w:pStyle w:val="Compact"/>
        <w:numPr>
          <w:ilvl w:val="0"/>
          <w:numId w:val="29"/>
        </w:numPr>
      </w:pPr>
      <w:r>
        <w:t>Test Case Creation</w:t>
      </w:r>
    </w:p>
    <w:p w14:paraId="281916F9" w14:textId="77777777" w:rsidR="00933816" w:rsidRDefault="00D432A7">
      <w:pPr>
        <w:pStyle w:val="Compact"/>
        <w:numPr>
          <w:ilvl w:val="0"/>
          <w:numId w:val="29"/>
        </w:numPr>
      </w:pPr>
      <w:r>
        <w:t>Scenario Design</w:t>
      </w:r>
    </w:p>
    <w:p w14:paraId="65931749" w14:textId="77777777" w:rsidR="00933816" w:rsidRDefault="00D432A7">
      <w:pPr>
        <w:pStyle w:val="Compact"/>
        <w:numPr>
          <w:ilvl w:val="0"/>
          <w:numId w:val="29"/>
        </w:numPr>
      </w:pPr>
      <w:r>
        <w:t>Functional Testing</w:t>
      </w:r>
    </w:p>
    <w:p w14:paraId="56F13AA3" w14:textId="77777777" w:rsidR="00933816" w:rsidRDefault="00D432A7">
      <w:pPr>
        <w:pStyle w:val="Compact"/>
        <w:numPr>
          <w:ilvl w:val="0"/>
          <w:numId w:val="29"/>
        </w:numPr>
      </w:pPr>
      <w:r>
        <w:t>Regression Testing</w:t>
      </w:r>
    </w:p>
    <w:p w14:paraId="7F63675D" w14:textId="77777777" w:rsidR="00933816" w:rsidRDefault="00D432A7">
      <w:pPr>
        <w:pStyle w:val="Compact"/>
        <w:numPr>
          <w:ilvl w:val="0"/>
          <w:numId w:val="29"/>
        </w:numPr>
      </w:pPr>
      <w:r>
        <w:t>UAT Testing</w:t>
      </w:r>
    </w:p>
    <w:p w14:paraId="2381470F" w14:textId="77777777" w:rsidR="00933816" w:rsidRDefault="00D432A7">
      <w:pPr>
        <w:pStyle w:val="Compact"/>
        <w:numPr>
          <w:ilvl w:val="0"/>
          <w:numId w:val="29"/>
        </w:numPr>
      </w:pPr>
      <w:r>
        <w:t>Release Validation</w:t>
      </w:r>
    </w:p>
    <w:p w14:paraId="318FD00F" w14:textId="77777777" w:rsidR="00933816" w:rsidRDefault="00D432A7">
      <w:pPr>
        <w:pStyle w:val="Compact"/>
        <w:numPr>
          <w:ilvl w:val="0"/>
          <w:numId w:val="29"/>
        </w:numPr>
      </w:pPr>
      <w:r>
        <w:t>Production Verification</w:t>
      </w:r>
    </w:p>
    <w:p w14:paraId="752D9F78" w14:textId="77777777" w:rsidR="00933816" w:rsidRDefault="00D432A7">
      <w:pPr>
        <w:pStyle w:val="Heading3"/>
      </w:pPr>
      <w:bookmarkStart w:id="79" w:name="team-management"/>
      <w:bookmarkEnd w:id="78"/>
      <w:r>
        <w:t>Team Management</w:t>
      </w:r>
    </w:p>
    <w:p w14:paraId="724BBE7E" w14:textId="77777777" w:rsidR="00933816" w:rsidRDefault="00D432A7">
      <w:pPr>
        <w:pStyle w:val="FirstParagraph"/>
      </w:pPr>
      <w:r>
        <w:t>Successfully coordinated and managed a team of 10+ junior testers.</w:t>
      </w:r>
    </w:p>
    <w:p w14:paraId="5ED7EA5F" w14:textId="77777777" w:rsidR="00933816" w:rsidRDefault="00D432A7">
      <w:r>
        <w:pict w14:anchorId="52FF8C6F">
          <v:rect id="_x0000_i1051" style="width:0;height:1.5pt" o:hralign="center" o:hrstd="t" o:hr="t"/>
        </w:pict>
      </w:r>
    </w:p>
    <w:p w14:paraId="1C472F6E" w14:textId="77777777" w:rsidR="00933816" w:rsidRDefault="00D432A7">
      <w:pPr>
        <w:pStyle w:val="Heading1"/>
      </w:pPr>
      <w:bookmarkStart w:id="80" w:name="impact"/>
      <w:bookmarkEnd w:id="79"/>
      <w:bookmarkEnd w:id="77"/>
      <w:bookmarkEnd w:id="76"/>
      <w:r>
        <w:lastRenderedPageBreak/>
        <w:t>Impact</w:t>
      </w:r>
    </w:p>
    <w:p w14:paraId="71F35E88" w14:textId="77777777" w:rsidR="00933816" w:rsidRDefault="00D432A7">
      <w:pPr>
        <w:pStyle w:val="Heading3"/>
      </w:pPr>
      <w:bookmarkStart w:id="81" w:name="product-impact"/>
      <w:r>
        <w:t>Product Impact</w:t>
      </w:r>
    </w:p>
    <w:p w14:paraId="207E83DD" w14:textId="77777777" w:rsidR="00933816" w:rsidRDefault="00D432A7">
      <w:pPr>
        <w:pStyle w:val="Compact"/>
        <w:numPr>
          <w:ilvl w:val="0"/>
          <w:numId w:val="30"/>
        </w:numPr>
      </w:pPr>
      <w:r>
        <w:t>Simplified property publishing workflow</w:t>
      </w:r>
    </w:p>
    <w:p w14:paraId="309583E3" w14:textId="77777777" w:rsidR="00933816" w:rsidRDefault="00D432A7">
      <w:pPr>
        <w:pStyle w:val="Compact"/>
        <w:numPr>
          <w:ilvl w:val="0"/>
          <w:numId w:val="30"/>
        </w:numPr>
      </w:pPr>
      <w:r>
        <w:t>Improved platform usability</w:t>
      </w:r>
    </w:p>
    <w:p w14:paraId="72F163B1" w14:textId="77777777" w:rsidR="00933816" w:rsidRDefault="00D432A7">
      <w:pPr>
        <w:pStyle w:val="Compact"/>
        <w:numPr>
          <w:ilvl w:val="0"/>
          <w:numId w:val="30"/>
        </w:numPr>
      </w:pPr>
      <w:r>
        <w:t>Reduced user complexity</w:t>
      </w:r>
    </w:p>
    <w:p w14:paraId="318A8167" w14:textId="77777777" w:rsidR="00933816" w:rsidRDefault="00D432A7">
      <w:pPr>
        <w:pStyle w:val="Compact"/>
        <w:numPr>
          <w:ilvl w:val="0"/>
          <w:numId w:val="30"/>
        </w:numPr>
      </w:pPr>
      <w:r>
        <w:t>Enhanced lead management</w:t>
      </w:r>
    </w:p>
    <w:p w14:paraId="299308E3" w14:textId="77777777" w:rsidR="00933816" w:rsidRDefault="00D432A7">
      <w:pPr>
        <w:pStyle w:val="Compact"/>
        <w:numPr>
          <w:ilvl w:val="0"/>
          <w:numId w:val="30"/>
        </w:numPr>
      </w:pPr>
      <w:r>
        <w:t>Improved CRM efficiency</w:t>
      </w:r>
    </w:p>
    <w:p w14:paraId="08C8B659" w14:textId="77777777" w:rsidR="00933816" w:rsidRDefault="00D432A7">
      <w:pPr>
        <w:pStyle w:val="Compact"/>
        <w:numPr>
          <w:ilvl w:val="0"/>
          <w:numId w:val="30"/>
        </w:numPr>
      </w:pPr>
      <w:r>
        <w:t>Introduced AI-assisted publishing</w:t>
      </w:r>
    </w:p>
    <w:p w14:paraId="17082B8F" w14:textId="77777777" w:rsidR="00933816" w:rsidRDefault="00D432A7">
      <w:pPr>
        <w:pStyle w:val="Compact"/>
        <w:numPr>
          <w:ilvl w:val="0"/>
          <w:numId w:val="30"/>
        </w:numPr>
      </w:pPr>
      <w:r>
        <w:t>Strengthened platform scalability</w:t>
      </w:r>
    </w:p>
    <w:p w14:paraId="2F7BBB68" w14:textId="77777777" w:rsidR="00933816" w:rsidRDefault="00D432A7">
      <w:pPr>
        <w:pStyle w:val="Compact"/>
        <w:numPr>
          <w:ilvl w:val="0"/>
          <w:numId w:val="30"/>
        </w:numPr>
      </w:pPr>
      <w:r>
        <w:t>Expanded platform globally through localization</w:t>
      </w:r>
    </w:p>
    <w:p w14:paraId="38D14FEF" w14:textId="77777777" w:rsidR="00933816" w:rsidRDefault="00D432A7">
      <w:r>
        <w:pict w14:anchorId="30BB5F95">
          <v:rect id="_x0000_i1052" style="width:0;height:1.5pt" o:hralign="center" o:hrstd="t" o:hr="t"/>
        </w:pict>
      </w:r>
    </w:p>
    <w:p w14:paraId="50F464C8" w14:textId="77777777" w:rsidR="00933816" w:rsidRDefault="00D432A7">
      <w:pPr>
        <w:pStyle w:val="Heading1"/>
      </w:pPr>
      <w:bookmarkStart w:id="82" w:name="key-skills-demonstrated"/>
      <w:bookmarkEnd w:id="81"/>
      <w:bookmarkEnd w:id="80"/>
      <w:r>
        <w:t>Key Skills Demonstrated</w:t>
      </w:r>
    </w:p>
    <w:p w14:paraId="4ACB2825" w14:textId="77777777" w:rsidR="00933816" w:rsidRDefault="00D432A7">
      <w:pPr>
        <w:pStyle w:val="Compact"/>
        <w:numPr>
          <w:ilvl w:val="0"/>
          <w:numId w:val="31"/>
        </w:numPr>
      </w:pPr>
      <w:r>
        <w:t>Product Design</w:t>
      </w:r>
    </w:p>
    <w:p w14:paraId="6ECFE4F6" w14:textId="77777777" w:rsidR="00933816" w:rsidRDefault="00D432A7">
      <w:pPr>
        <w:pStyle w:val="Compact"/>
        <w:numPr>
          <w:ilvl w:val="0"/>
          <w:numId w:val="31"/>
        </w:numPr>
      </w:pPr>
      <w:r>
        <w:t>UX Architecture</w:t>
      </w:r>
    </w:p>
    <w:p w14:paraId="388FA32F" w14:textId="77777777" w:rsidR="00933816" w:rsidRDefault="00D432A7">
      <w:pPr>
        <w:pStyle w:val="Compact"/>
        <w:numPr>
          <w:ilvl w:val="0"/>
          <w:numId w:val="31"/>
        </w:numPr>
      </w:pPr>
      <w:r>
        <w:t>Enterprise SaaS Design</w:t>
      </w:r>
    </w:p>
    <w:p w14:paraId="7974189D" w14:textId="77777777" w:rsidR="00933816" w:rsidRDefault="00D432A7">
      <w:pPr>
        <w:pStyle w:val="Compact"/>
        <w:numPr>
          <w:ilvl w:val="0"/>
          <w:numId w:val="31"/>
        </w:numPr>
      </w:pPr>
      <w:r>
        <w:t>CRM Design</w:t>
      </w:r>
    </w:p>
    <w:p w14:paraId="75E1375E" w14:textId="77777777" w:rsidR="00933816" w:rsidRDefault="00D432A7">
      <w:pPr>
        <w:pStyle w:val="Compact"/>
        <w:numPr>
          <w:ilvl w:val="0"/>
          <w:numId w:val="31"/>
        </w:numPr>
      </w:pPr>
      <w:r>
        <w:t>PropTech Product Design</w:t>
      </w:r>
    </w:p>
    <w:p w14:paraId="5C16068F" w14:textId="77777777" w:rsidR="00933816" w:rsidRDefault="00D432A7">
      <w:pPr>
        <w:pStyle w:val="Compact"/>
        <w:numPr>
          <w:ilvl w:val="0"/>
          <w:numId w:val="31"/>
        </w:numPr>
      </w:pPr>
      <w:r>
        <w:t>Design Systems</w:t>
      </w:r>
    </w:p>
    <w:p w14:paraId="54068E10" w14:textId="77777777" w:rsidR="00933816" w:rsidRDefault="00D432A7">
      <w:pPr>
        <w:pStyle w:val="Compact"/>
        <w:numPr>
          <w:ilvl w:val="0"/>
          <w:numId w:val="31"/>
        </w:numPr>
      </w:pPr>
      <w:r>
        <w:t>User Experience Strategy</w:t>
      </w:r>
    </w:p>
    <w:p w14:paraId="1A84EE28" w14:textId="77777777" w:rsidR="00933816" w:rsidRDefault="00D432A7">
      <w:pPr>
        <w:pStyle w:val="Compact"/>
        <w:numPr>
          <w:ilvl w:val="0"/>
          <w:numId w:val="31"/>
        </w:numPr>
      </w:pPr>
      <w:r>
        <w:t>QA Leadership</w:t>
      </w:r>
    </w:p>
    <w:p w14:paraId="78B12F0C" w14:textId="77777777" w:rsidR="00933816" w:rsidRDefault="00D432A7">
      <w:pPr>
        <w:pStyle w:val="Compact"/>
        <w:numPr>
          <w:ilvl w:val="0"/>
          <w:numId w:val="31"/>
        </w:numPr>
      </w:pPr>
      <w:r>
        <w:t>Test Management</w:t>
      </w:r>
    </w:p>
    <w:p w14:paraId="4066DA3E" w14:textId="77777777" w:rsidR="00933816" w:rsidRDefault="00D432A7">
      <w:pPr>
        <w:pStyle w:val="Compact"/>
        <w:numPr>
          <w:ilvl w:val="0"/>
          <w:numId w:val="31"/>
        </w:numPr>
      </w:pPr>
      <w:r>
        <w:t>Product Localization</w:t>
      </w:r>
    </w:p>
    <w:p w14:paraId="44CF522B" w14:textId="77777777" w:rsidR="00933816" w:rsidRDefault="00D432A7">
      <w:pPr>
        <w:pStyle w:val="Compact"/>
        <w:numPr>
          <w:ilvl w:val="0"/>
          <w:numId w:val="31"/>
        </w:numPr>
      </w:pPr>
      <w:r>
        <w:t>Stakeholder Collaboration</w:t>
      </w:r>
    </w:p>
    <w:p w14:paraId="609006B3" w14:textId="77777777" w:rsidR="00933816" w:rsidRDefault="00D432A7">
      <w:pPr>
        <w:pStyle w:val="Compact"/>
        <w:numPr>
          <w:ilvl w:val="0"/>
          <w:numId w:val="31"/>
        </w:numPr>
      </w:pPr>
      <w:r>
        <w:t>AI-Assisted Product Workflows</w:t>
      </w:r>
    </w:p>
    <w:p w14:paraId="105DDB05" w14:textId="77777777" w:rsidR="00933816" w:rsidRDefault="00D432A7">
      <w:r>
        <w:pict w14:anchorId="1F4EA821">
          <v:rect id="_x0000_i1053" style="width:0;height:1.5pt" o:hralign="center" o:hrstd="t" o:hr="t"/>
        </w:pict>
      </w:r>
    </w:p>
    <w:p w14:paraId="7BA8080F" w14:textId="77777777" w:rsidR="00933816" w:rsidRDefault="00D432A7">
      <w:pPr>
        <w:pStyle w:val="Heading1"/>
      </w:pPr>
      <w:bookmarkStart w:id="83" w:name="conclusion"/>
      <w:bookmarkEnd w:id="82"/>
      <w:r>
        <w:t>Conclusion</w:t>
      </w:r>
    </w:p>
    <w:p w14:paraId="784A1EF5" w14:textId="77777777" w:rsidR="00933816" w:rsidRDefault="00D432A7">
      <w:pPr>
        <w:pStyle w:val="FirstParagraph"/>
      </w:pPr>
      <w:r>
        <w:t>RiVirtual evolved from a property listing platform into a complete real estate intelligence ecosystem connecting customers, realtors, builders, brokers, lenders, advisors, property managers, and service providers through a unified digital experience.</w:t>
      </w:r>
    </w:p>
    <w:p w14:paraId="4E92926A" w14:textId="77777777" w:rsidR="00933816" w:rsidRDefault="00D432A7">
      <w:pPr>
        <w:pStyle w:val="BodyText"/>
      </w:pPr>
      <w:r>
        <w:t>Through product design, CRM architecture, QA leadership, localization initiatives, and workflow optimization, I contributed to building a scalable PropTech platform capable of supporting multiple markets and stakeholder groups.</w:t>
      </w:r>
    </w:p>
    <w:bookmarkEnd w:id="83"/>
    <w:sectPr w:rsidR="00933816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A7C7BB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47889AE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257298103">
    <w:abstractNumId w:val="0"/>
  </w:num>
  <w:num w:numId="2" w16cid:durableId="2081169598">
    <w:abstractNumId w:val="1"/>
  </w:num>
  <w:num w:numId="3" w16cid:durableId="729233127">
    <w:abstractNumId w:val="1"/>
  </w:num>
  <w:num w:numId="4" w16cid:durableId="502815758">
    <w:abstractNumId w:val="1"/>
  </w:num>
  <w:num w:numId="5" w16cid:durableId="1717856304">
    <w:abstractNumId w:val="1"/>
  </w:num>
  <w:num w:numId="6" w16cid:durableId="1320766973">
    <w:abstractNumId w:val="1"/>
  </w:num>
  <w:num w:numId="7" w16cid:durableId="429664932">
    <w:abstractNumId w:val="1"/>
  </w:num>
  <w:num w:numId="8" w16cid:durableId="63531148">
    <w:abstractNumId w:val="1"/>
  </w:num>
  <w:num w:numId="9" w16cid:durableId="694775438">
    <w:abstractNumId w:val="1"/>
  </w:num>
  <w:num w:numId="10" w16cid:durableId="1037582230">
    <w:abstractNumId w:val="1"/>
  </w:num>
  <w:num w:numId="11" w16cid:durableId="1121268286">
    <w:abstractNumId w:val="1"/>
  </w:num>
  <w:num w:numId="12" w16cid:durableId="2102335892">
    <w:abstractNumId w:val="1"/>
  </w:num>
  <w:num w:numId="13" w16cid:durableId="332612736">
    <w:abstractNumId w:val="1"/>
  </w:num>
  <w:num w:numId="14" w16cid:durableId="2021081858">
    <w:abstractNumId w:val="1"/>
  </w:num>
  <w:num w:numId="15" w16cid:durableId="1399130851">
    <w:abstractNumId w:val="1"/>
  </w:num>
  <w:num w:numId="16" w16cid:durableId="368452471">
    <w:abstractNumId w:val="1"/>
  </w:num>
  <w:num w:numId="17" w16cid:durableId="225337007">
    <w:abstractNumId w:val="1"/>
  </w:num>
  <w:num w:numId="18" w16cid:durableId="1392313847">
    <w:abstractNumId w:val="1"/>
  </w:num>
  <w:num w:numId="19" w16cid:durableId="824781949">
    <w:abstractNumId w:val="1"/>
  </w:num>
  <w:num w:numId="20" w16cid:durableId="1436554684">
    <w:abstractNumId w:val="1"/>
  </w:num>
  <w:num w:numId="21" w16cid:durableId="527722509">
    <w:abstractNumId w:val="1"/>
  </w:num>
  <w:num w:numId="22" w16cid:durableId="1063528597">
    <w:abstractNumId w:val="1"/>
  </w:num>
  <w:num w:numId="23" w16cid:durableId="869033951">
    <w:abstractNumId w:val="1"/>
  </w:num>
  <w:num w:numId="24" w16cid:durableId="1011564641">
    <w:abstractNumId w:val="1"/>
  </w:num>
  <w:num w:numId="25" w16cid:durableId="261497708">
    <w:abstractNumId w:val="1"/>
  </w:num>
  <w:num w:numId="26" w16cid:durableId="2067802532">
    <w:abstractNumId w:val="1"/>
  </w:num>
  <w:num w:numId="27" w16cid:durableId="1919829673">
    <w:abstractNumId w:val="1"/>
  </w:num>
  <w:num w:numId="28" w16cid:durableId="380977724">
    <w:abstractNumId w:val="1"/>
  </w:num>
  <w:num w:numId="29" w16cid:durableId="854156450">
    <w:abstractNumId w:val="1"/>
  </w:num>
  <w:num w:numId="30" w16cid:durableId="1953049694">
    <w:abstractNumId w:val="1"/>
  </w:num>
  <w:num w:numId="31" w16cid:durableId="14305449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33816"/>
    <w:rsid w:val="006F5A21"/>
    <w:rsid w:val="00933816"/>
    <w:rsid w:val="00AE20DE"/>
    <w:rsid w:val="00D432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55"/>
    <o:shapelayout v:ext="edit">
      <o:idmap v:ext="edit" data="1"/>
    </o:shapelayout>
  </w:shapeDefaults>
  <w:decimalSymbol w:val="."/>
  <w:listSeparator w:val=","/>
  <w14:docId w14:val="25A34BA1"/>
  <w15:docId w15:val="{06DFC516-4A99-4C0F-B8AD-D26FF426AC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3</Pages>
  <Words>1244</Words>
  <Characters>7094</Characters>
  <Application>Microsoft Office Word</Application>
  <DocSecurity>0</DocSecurity>
  <Lines>59</Lines>
  <Paragraphs>16</Paragraphs>
  <ScaleCrop>false</ScaleCrop>
  <Company/>
  <LinksUpToDate>false</LinksUpToDate>
  <CharactersWithSpaces>8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inay Kottapeta</dc:creator>
  <cp:keywords/>
  <cp:lastModifiedBy>Vinay Kottapeta</cp:lastModifiedBy>
  <cp:revision>2</cp:revision>
  <dcterms:created xsi:type="dcterms:W3CDTF">2026-06-17T10:04:00Z</dcterms:created>
  <dcterms:modified xsi:type="dcterms:W3CDTF">2026-06-17T10:04:00Z</dcterms:modified>
</cp:coreProperties>
</file>